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50FD" w:rsidRPr="002C1395" w:rsidRDefault="006E1A6F" w:rsidP="002C1395">
      <w:pPr>
        <w:spacing w:after="0"/>
        <w:rPr>
          <w:rFonts w:ascii="Berthold City" w:hAnsi="Berthold City"/>
          <w:b/>
          <w:color w:val="E31F26"/>
          <w:sz w:val="60"/>
          <w:szCs w:val="60"/>
        </w:rPr>
      </w:pPr>
      <w:bookmarkStart w:id="0" w:name="_GoBack"/>
      <w:bookmarkEnd w:id="0"/>
      <w:r>
        <w:rPr>
          <w:rFonts w:ascii="Verdana" w:hAnsi="Verdana"/>
          <w:noProof/>
          <w:sz w:val="20"/>
          <w:szCs w:val="20"/>
          <w:lang w:eastAsia="en-NZ"/>
        </w:rPr>
        <w:drawing>
          <wp:anchor distT="0" distB="0" distL="114300" distR="114300" simplePos="0" relativeHeight="251634678" behindDoc="1" locked="0" layoutInCell="1" allowOverlap="1" wp14:anchorId="7B7F3A5A" wp14:editId="0E22496F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7534275" cy="4182110"/>
            <wp:effectExtent l="0" t="0" r="9525" b="8890"/>
            <wp:wrapTight wrapText="bothSides">
              <wp:wrapPolygon edited="0">
                <wp:start x="0" y="0"/>
                <wp:lineTo x="0" y="21548"/>
                <wp:lineTo x="21573" y="21548"/>
                <wp:lineTo x="21573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PS0494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4275" cy="4182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B3835">
        <w:rPr>
          <w:noProof/>
          <w:sz w:val="44"/>
          <w:szCs w:val="44"/>
          <w:lang w:eastAsia="en-NZ"/>
        </w:rPr>
        <mc:AlternateContent>
          <mc:Choice Requires="wps">
            <w:drawing>
              <wp:anchor distT="45720" distB="45720" distL="114300" distR="114300" simplePos="0" relativeHeight="251654143" behindDoc="0" locked="0" layoutInCell="1" allowOverlap="1" wp14:anchorId="7CDD5267" wp14:editId="5D7CFAB9">
                <wp:simplePos x="0" y="0"/>
                <wp:positionH relativeFrom="margin">
                  <wp:posOffset>-273685</wp:posOffset>
                </wp:positionH>
                <wp:positionV relativeFrom="paragraph">
                  <wp:posOffset>3362326</wp:posOffset>
                </wp:positionV>
                <wp:extent cx="6883400" cy="95250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3400" cy="952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E1A6F" w:rsidRDefault="002E5340" w:rsidP="00CC6459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 xml:space="preserve">Date: </w:t>
                            </w:r>
                            <w:r w:rsidR="00546DD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546DD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563D36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Sun</w:t>
                            </w:r>
                            <w:r w:rsidR="001E1E09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day </w:t>
                            </w:r>
                            <w:r w:rsidR="00563D36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4th</w:t>
                            </w:r>
                            <w:r w:rsidR="001E1E09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Octo</w:t>
                            </w:r>
                            <w:r w:rsidR="00AC720F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ber</w:t>
                            </w:r>
                            <w:r w:rsidR="000C3FAA" w:rsidRPr="00DD061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2020</w:t>
                            </w:r>
                            <w:r w:rsidR="000C3FAA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br/>
                              <w:t xml:space="preserve">Venue: </w:t>
                            </w:r>
                            <w:r w:rsidR="00546DD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563D36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Ocean Beach Kiwi</w:t>
                            </w:r>
                            <w:r w:rsidR="001E1E09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SLSC</w:t>
                            </w:r>
                            <w:r w:rsidR="00546DD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br/>
                              <w:t>Ad</w:t>
                            </w:r>
                            <w:r w:rsidR="000C3FAA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>dress:</w:t>
                            </w:r>
                            <w:r w:rsidR="00546DD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563D36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500 Ocean Beach Rd</w:t>
                            </w:r>
                            <w:r w:rsidR="00546DD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br/>
                              <w:t>Ti</w:t>
                            </w:r>
                            <w:r w:rsidR="000C3FAA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 xml:space="preserve">me: </w:t>
                            </w:r>
                            <w:r w:rsidR="00DD061C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AC720F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9:3</w:t>
                            </w:r>
                            <w:r w:rsidR="002350C5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0am start – 3</w:t>
                            </w:r>
                            <w:r w:rsidR="00AC720F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:3</w:t>
                            </w:r>
                            <w:r w:rsidR="00F809F8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0</w:t>
                            </w:r>
                            <w:r w:rsidR="000C3FAA" w:rsidRPr="00DD061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pm </w:t>
                            </w:r>
                            <w:r w:rsidR="002350C5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approx. </w:t>
                            </w:r>
                            <w:r w:rsidR="000C3FAA" w:rsidRPr="00DD061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finish</w:t>
                            </w:r>
                            <w:r w:rsidR="006E1A6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E1A6F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br/>
                              <w:t>Cost</w:t>
                            </w:r>
                            <w:r w:rsidR="006E1A6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6E1A6F"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6E1A6F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6E1A6F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FREE – candidates are required to bring their own lunch and snacks</w:t>
                            </w:r>
                            <w:r w:rsidR="000C3FAA" w:rsidRPr="00DD061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6E1A6F" w:rsidRDefault="006E1A6F" w:rsidP="00CC6459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</w:p>
                          <w:p w:rsidR="006E1A6F" w:rsidRDefault="006E1A6F" w:rsidP="00CC6459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</w:p>
                          <w:p w:rsidR="006E1A6F" w:rsidRDefault="006E1A6F" w:rsidP="00CC6459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</w:p>
                          <w:p w:rsidR="000C3FAA" w:rsidRPr="00DD061C" w:rsidRDefault="000C3FAA" w:rsidP="00CC6459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DD061C">
                              <w:rPr>
                                <w:rFonts w:ascii="Verdana" w:hAnsi="Verdana"/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DD52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1.55pt;margin-top:264.75pt;width:542pt;height:75pt;z-index:2516541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" filled="f" stroked="f">
                <v:textbox>
                  <w:txbxContent>
                    <w:p w:rsidR="006E1A6F" w:rsidRDefault="002E5340" w:rsidP="00CC6459">
                      <w:pPr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 xml:space="preserve">Date: </w:t>
                      </w:r>
                      <w:r w:rsidR="00546DD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ab/>
                      </w:r>
                      <w:r w:rsidR="00546DD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ab/>
                      </w:r>
                      <w:r w:rsidR="00563D36">
                        <w:rPr>
                          <w:rFonts w:ascii="Verdana" w:hAnsi="Verdana"/>
                          <w:sz w:val="20"/>
                          <w:szCs w:val="20"/>
                        </w:rPr>
                        <w:t>Sun</w:t>
                      </w:r>
                      <w:r w:rsidR="001E1E09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day </w:t>
                      </w:r>
                      <w:r w:rsidR="00563D36">
                        <w:rPr>
                          <w:rFonts w:ascii="Verdana" w:hAnsi="Verdana"/>
                          <w:sz w:val="20"/>
                          <w:szCs w:val="20"/>
                        </w:rPr>
                        <w:t>4th</w:t>
                      </w:r>
                      <w:r w:rsidR="001E1E09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Octo</w:t>
                      </w:r>
                      <w:r w:rsidR="00AC720F">
                        <w:rPr>
                          <w:rFonts w:ascii="Verdana" w:hAnsi="Verdana"/>
                          <w:sz w:val="20"/>
                          <w:szCs w:val="20"/>
                        </w:rPr>
                        <w:t>ber</w:t>
                      </w:r>
                      <w:r w:rsidR="000C3FAA" w:rsidRPr="00DD061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2020</w:t>
                      </w:r>
                      <w:r w:rsidR="000C3FAA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br/>
                        <w:t xml:space="preserve">Venue: </w:t>
                      </w:r>
                      <w:r w:rsidR="00546DD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ab/>
                      </w:r>
                      <w:r w:rsidR="00563D36">
                        <w:rPr>
                          <w:rFonts w:ascii="Verdana" w:hAnsi="Verdana"/>
                          <w:sz w:val="20"/>
                          <w:szCs w:val="20"/>
                        </w:rPr>
                        <w:t>Ocean Beach Kiwi</w:t>
                      </w:r>
                      <w:r w:rsidR="001E1E09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SLSC</w:t>
                      </w:r>
                      <w:r w:rsidR="00546DD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br/>
                        <w:t>Ad</w:t>
                      </w:r>
                      <w:r w:rsidR="000C3FAA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>dress:</w:t>
                      </w:r>
                      <w:r w:rsidR="00546DD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ab/>
                      </w:r>
                      <w:r w:rsidR="00563D36">
                        <w:rPr>
                          <w:rFonts w:ascii="Verdana" w:hAnsi="Verdana"/>
                          <w:sz w:val="20"/>
                          <w:szCs w:val="20"/>
                        </w:rPr>
                        <w:t>500 Ocean Beach Rd</w:t>
                      </w:r>
                      <w:bookmarkStart w:id="1" w:name="_GoBack"/>
                      <w:bookmarkEnd w:id="1"/>
                      <w:r w:rsidR="00546DD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br/>
                        <w:t>Ti</w:t>
                      </w:r>
                      <w:r w:rsidR="000C3FAA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 xml:space="preserve">me: </w:t>
                      </w:r>
                      <w:r w:rsidR="00DD061C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ab/>
                      </w:r>
                      <w:r w:rsid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ab/>
                      </w:r>
                      <w:r w:rsidR="00AC720F">
                        <w:rPr>
                          <w:rFonts w:ascii="Verdana" w:hAnsi="Verdana"/>
                          <w:sz w:val="20"/>
                          <w:szCs w:val="20"/>
                        </w:rPr>
                        <w:t>9:3</w:t>
                      </w:r>
                      <w:r w:rsidR="002350C5">
                        <w:rPr>
                          <w:rFonts w:ascii="Verdana" w:hAnsi="Verdana"/>
                          <w:sz w:val="20"/>
                          <w:szCs w:val="20"/>
                        </w:rPr>
                        <w:t>0am start – 3</w:t>
                      </w:r>
                      <w:r w:rsidR="00AC720F">
                        <w:rPr>
                          <w:rFonts w:ascii="Verdana" w:hAnsi="Verdana"/>
                          <w:sz w:val="20"/>
                          <w:szCs w:val="20"/>
                        </w:rPr>
                        <w:t>:3</w:t>
                      </w:r>
                      <w:r w:rsidR="00F809F8">
                        <w:rPr>
                          <w:rFonts w:ascii="Verdana" w:hAnsi="Verdana"/>
                          <w:sz w:val="20"/>
                          <w:szCs w:val="20"/>
                        </w:rPr>
                        <w:t>0</w:t>
                      </w:r>
                      <w:r w:rsidR="000C3FAA" w:rsidRPr="00DD061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pm </w:t>
                      </w:r>
                      <w:r w:rsidR="002350C5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approx. </w:t>
                      </w:r>
                      <w:r w:rsidR="000C3FAA" w:rsidRPr="00DD061C">
                        <w:rPr>
                          <w:rFonts w:ascii="Verdana" w:hAnsi="Verdana"/>
                          <w:sz w:val="20"/>
                          <w:szCs w:val="20"/>
                        </w:rPr>
                        <w:t>finish</w:t>
                      </w:r>
                      <w:r w:rsidR="006E1A6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6E1A6F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br/>
                        <w:t>Cost</w:t>
                      </w:r>
                      <w:r w:rsidR="006E1A6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 xml:space="preserve">: </w:t>
                      </w:r>
                      <w:r w:rsidR="006E1A6F"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ab/>
                      </w:r>
                      <w:r w:rsidR="006E1A6F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tab/>
                      </w:r>
                      <w:r w:rsidR="006E1A6F">
                        <w:rPr>
                          <w:rFonts w:ascii="Verdana" w:hAnsi="Verdana"/>
                          <w:sz w:val="20"/>
                          <w:szCs w:val="20"/>
                        </w:rPr>
                        <w:t>FREE – candidates are required to bring their own lunch and snacks</w:t>
                      </w:r>
                      <w:r w:rsidR="000C3FAA" w:rsidRPr="00DD061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</w:t>
                      </w:r>
                    </w:p>
                    <w:p w:rsidR="006E1A6F" w:rsidRDefault="006E1A6F" w:rsidP="00CC6459">
                      <w:pPr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</w:p>
                    <w:p w:rsidR="006E1A6F" w:rsidRDefault="006E1A6F" w:rsidP="00CC6459">
                      <w:pPr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</w:p>
                    <w:p w:rsidR="006E1A6F" w:rsidRDefault="006E1A6F" w:rsidP="00CC6459">
                      <w:pPr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</w:p>
                    <w:p w:rsidR="000C3FAA" w:rsidRPr="00DD061C" w:rsidRDefault="000C3FAA" w:rsidP="00CC6459">
                      <w:pPr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DD061C">
                        <w:rPr>
                          <w:rFonts w:ascii="Verdana" w:hAnsi="Verdana"/>
                          <w:b/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350C5">
        <w:rPr>
          <w:noProof/>
          <w:sz w:val="44"/>
          <w:szCs w:val="44"/>
          <w:lang w:eastAsia="en-NZ"/>
        </w:rPr>
        <mc:AlternateContent>
          <mc:Choice Requires="wps">
            <w:drawing>
              <wp:anchor distT="0" distB="0" distL="114300" distR="114300" simplePos="0" relativeHeight="251650047" behindDoc="0" locked="0" layoutInCell="1" allowOverlap="1" wp14:anchorId="2554144F" wp14:editId="60FA785C">
                <wp:simplePos x="0" y="0"/>
                <wp:positionH relativeFrom="page">
                  <wp:posOffset>-381000</wp:posOffset>
                </wp:positionH>
                <wp:positionV relativeFrom="paragraph">
                  <wp:posOffset>2724150</wp:posOffset>
                </wp:positionV>
                <wp:extent cx="9000490" cy="581025"/>
                <wp:effectExtent l="0" t="0" r="0" b="95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0490" cy="581025"/>
                        </a:xfrm>
                        <a:prstGeom prst="rect">
                          <a:avLst/>
                        </a:prstGeom>
                        <a:solidFill>
                          <a:srgbClr val="E31F2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3EA98" id="Rectangle 6" o:spid="_x0000_s1026" style="position:absolute;margin-left:-30pt;margin-top:214.5pt;width:708.7pt;height:45.75pt;z-index:25165004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" fillcolor="#e31f26" stroked="f" strokeweight="1pt">
                <w10:wrap anchorx="page"/>
              </v:rect>
            </w:pict>
          </mc:Fallback>
        </mc:AlternateContent>
      </w:r>
      <w:r w:rsidR="002350C5" w:rsidRPr="002B3835">
        <w:rPr>
          <w:noProof/>
          <w:sz w:val="44"/>
          <w:szCs w:val="44"/>
          <w:lang w:eastAsia="en-NZ"/>
        </w:rPr>
        <mc:AlternateContent>
          <mc:Choice Requires="wps">
            <w:drawing>
              <wp:anchor distT="45720" distB="45720" distL="114300" distR="114300" simplePos="0" relativeHeight="251652095" behindDoc="0" locked="0" layoutInCell="1" allowOverlap="1" wp14:anchorId="67552E18" wp14:editId="277F6605">
                <wp:simplePos x="0" y="0"/>
                <wp:positionH relativeFrom="page">
                  <wp:posOffset>104775</wp:posOffset>
                </wp:positionH>
                <wp:positionV relativeFrom="paragraph">
                  <wp:posOffset>2733675</wp:posOffset>
                </wp:positionV>
                <wp:extent cx="7287895" cy="5048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7895" cy="504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3835" w:rsidRPr="002350C5" w:rsidRDefault="002350C5" w:rsidP="002350C5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2350C5">
                              <w:rPr>
                                <w:rFonts w:ascii="Berthold City" w:hAnsi="Berthold City"/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  <w:t xml:space="preserve">MERCURY ENGINE ANNUAL SERVICE </w:t>
                            </w:r>
                            <w:r w:rsidR="004A418E" w:rsidRPr="002350C5">
                              <w:rPr>
                                <w:rFonts w:ascii="Berthold City" w:hAnsi="Berthold City"/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  <w:t>WORKSHOP</w:t>
                            </w:r>
                            <w:r w:rsidR="008E3F7D" w:rsidRPr="002350C5">
                              <w:rPr>
                                <w:rFonts w:ascii="Berthold City" w:hAnsi="Berthold City"/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8E3F7D" w:rsidRPr="002350C5">
                              <w:rPr>
                                <w:rFonts w:ascii="Berthold City" w:hAnsi="Berthold City"/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52E18" id="_x0000_s1027" type="#_x0000_t202" style="position:absolute;margin-left:8.25pt;margin-top:215.25pt;width:573.85pt;height:39.75pt;z-index:251652095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" filled="f" stroked="f">
                <v:textbox>
                  <w:txbxContent>
                    <w:p w:rsidR="002B3835" w:rsidRPr="002350C5" w:rsidRDefault="002350C5" w:rsidP="002350C5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  <w:sz w:val="52"/>
                          <w:szCs w:val="52"/>
                        </w:rPr>
                      </w:pPr>
                      <w:r w:rsidRPr="002350C5">
                        <w:rPr>
                          <w:rFonts w:ascii="Berthold City" w:hAnsi="Berthold City"/>
                          <w:b/>
                          <w:color w:val="FFFFFF" w:themeColor="background1"/>
                          <w:sz w:val="52"/>
                          <w:szCs w:val="52"/>
                        </w:rPr>
                        <w:t xml:space="preserve">MERCURY ENGINE ANNUAL SERVICE </w:t>
                      </w:r>
                      <w:r w:rsidR="004A418E" w:rsidRPr="002350C5">
                        <w:rPr>
                          <w:rFonts w:ascii="Berthold City" w:hAnsi="Berthold City"/>
                          <w:b/>
                          <w:color w:val="FFFFFF" w:themeColor="background1"/>
                          <w:sz w:val="52"/>
                          <w:szCs w:val="52"/>
                        </w:rPr>
                        <w:t>WORKSHOP</w:t>
                      </w:r>
                      <w:r w:rsidR="008E3F7D" w:rsidRPr="002350C5">
                        <w:rPr>
                          <w:rFonts w:ascii="Berthold City" w:hAnsi="Berthold City"/>
                          <w:b/>
                          <w:color w:val="FFFFFF" w:themeColor="background1"/>
                          <w:sz w:val="52"/>
                          <w:szCs w:val="52"/>
                        </w:rPr>
                        <w:t xml:space="preserve"> </w:t>
                      </w:r>
                      <w:r w:rsidR="008E3F7D" w:rsidRPr="002350C5">
                        <w:rPr>
                          <w:rFonts w:ascii="Berthold City" w:hAnsi="Berthold City"/>
                          <w:b/>
                          <w:color w:val="FFFFFF" w:themeColor="background1"/>
                          <w:sz w:val="52"/>
                          <w:szCs w:val="52"/>
                        </w:rPr>
                        <w:br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A418E">
        <w:rPr>
          <w:noProof/>
          <w:sz w:val="44"/>
          <w:szCs w:val="44"/>
          <w:lang w:eastAsia="en-NZ"/>
        </w:rPr>
        <mc:AlternateContent>
          <mc:Choice Requires="wps">
            <w:drawing>
              <wp:anchor distT="0" distB="0" distL="114300" distR="114300" simplePos="0" relativeHeight="251642878" behindDoc="0" locked="0" layoutInCell="1" allowOverlap="1" wp14:anchorId="4B844C06" wp14:editId="76F3BFCE">
                <wp:simplePos x="0" y="0"/>
                <wp:positionH relativeFrom="page">
                  <wp:align>left</wp:align>
                </wp:positionH>
                <wp:positionV relativeFrom="paragraph">
                  <wp:posOffset>3086100</wp:posOffset>
                </wp:positionV>
                <wp:extent cx="7937500" cy="1228725"/>
                <wp:effectExtent l="0" t="0" r="635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7500" cy="1228725"/>
                        </a:xfrm>
                        <a:prstGeom prst="rect">
                          <a:avLst/>
                        </a:prstGeom>
                        <a:solidFill>
                          <a:srgbClr val="FFDA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C666E6" id="Rectangle 7" o:spid="_x0000_s1026" style="position:absolute;margin-left:0;margin-top:243pt;width:625pt;height:96.75pt;z-index:25164287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" fillcolor="#ffda00" stroked="f" strokeweight="1pt">
                <w10:wrap anchorx="page"/>
              </v:rect>
            </w:pict>
          </mc:Fallback>
        </mc:AlternateContent>
      </w:r>
      <w:r w:rsidR="00325DD4">
        <w:rPr>
          <w:rFonts w:ascii="Verdana" w:hAnsi="Verdana"/>
          <w:noProof/>
          <w:sz w:val="20"/>
          <w:szCs w:val="20"/>
          <w:lang w:eastAsia="en-NZ"/>
        </w:rPr>
        <mc:AlternateContent>
          <mc:Choice Requires="wpg">
            <w:drawing>
              <wp:anchor distT="0" distB="0" distL="114300" distR="114300" simplePos="0" relativeHeight="251684863" behindDoc="0" locked="0" layoutInCell="1" allowOverlap="1" wp14:anchorId="38885FFE" wp14:editId="4C85170B">
                <wp:simplePos x="0" y="0"/>
                <wp:positionH relativeFrom="column">
                  <wp:posOffset>5047615</wp:posOffset>
                </wp:positionH>
                <wp:positionV relativeFrom="paragraph">
                  <wp:posOffset>140970</wp:posOffset>
                </wp:positionV>
                <wp:extent cx="1758950" cy="582472"/>
                <wp:effectExtent l="0" t="0" r="0" b="8255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8950" cy="582472"/>
                          <a:chOff x="0" y="0"/>
                          <a:chExt cx="1936750" cy="641350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4400" y="425450"/>
                            <a:ext cx="930275" cy="215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6750" cy="5118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168C41" id="Group 25" o:spid="_x0000_s1026" style="position:absolute;margin-left:397.45pt;margin-top:11.1pt;width:138.5pt;height:45.85pt;z-index:251684863;mso-width-relative:margin;mso-height-relative:margin" coordsize="19367,64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style="position:absolute;left:9144;top:4254;width:9302;height:21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jaS2fBAAAA2wAAAA8AAABkcnMvZG93bnJldi54bWxET0trAjEQvhf8D2GE3mpWLVZWo4ha6qVQ&#10;Hxdvw2b2gZvJksR1/fdGEHqbj+8582VnatGS85VlBcNBAoI4s7riQsHp+P0xBeEDssbaMim4k4fl&#10;ovc2x1TbG++pPYRCxBD2KSooQ2hSKX1WkkE/sA1x5HLrDIYIXSG1w1sMN7UcJclEGqw4NpTY0Lqk&#10;7HK4GgW0Gedb84nnvasmP/f2d3XJ3Z9S7/1uNQMRqAv/4pd7p+P8L3j+Eg+Qiw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NjaS2fBAAAA2wAAAA8AAAAAAAAAAAAAAAAAnwIA&#10;AGRycy9kb3ducmV2LnhtbFBLBQYAAAAABAAEAPcAAACNAwAAAAA=&#10;">
                  <v:imagedata r:id="rId11" o:title=""/>
                  <v:path arrowok="t"/>
                </v:shape>
                <v:shape id="Picture 24" o:spid="_x0000_s1028" type="#_x0000_t75" style="position:absolute;width:19367;height:51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fkqezFAAAA2wAAAA8AAABkcnMvZG93bnJldi54bWxEj81qwzAQhO+BvoPYQm+JnNCkxY0SSqBQ&#10;ekiIf+h1sTa2ibUykhrbb18FCj0OM/MNs92PphM3cr61rGC5SEAQV1a3XCso8o/5KwgfkDV2lknB&#10;RB72u4fZFlNtBz7TLQu1iBD2KSpoQuhTKX3VkEG/sD1x9C7WGQxRulpqh0OEm06ukmQjDbYcFxrs&#10;6dBQdc1+jIIcD+t18VV/d6epOhXupSyP/VKpp8fx/Q1EoDH8h//an1rB6hnuX+IPkLt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H5KnsxQAAANsAAAAPAAAAAAAAAAAAAAAA&#10;AJ8CAABkcnMvZG93bnJldi54bWxQSwUGAAAAAAQABAD3AAAAkQMAAAAA&#10;">
                  <v:imagedata r:id="rId12" o:title=""/>
                  <v:path arrowok="t"/>
                </v:shape>
              </v:group>
            </w:pict>
          </mc:Fallback>
        </mc:AlternateContent>
      </w:r>
      <w:r w:rsidR="00D63C7D">
        <w:rPr>
          <w:noProof/>
          <w:sz w:val="44"/>
          <w:szCs w:val="44"/>
          <w:lang w:val="en-US"/>
        </w:rPr>
        <w:t xml:space="preserve"> </w:t>
      </w:r>
      <w:r w:rsidR="0021781A" w:rsidRPr="0022284E">
        <w:rPr>
          <w:rFonts w:ascii="Verdana" w:hAnsi="Verdana"/>
          <w:b/>
          <w:color w:val="E31F26"/>
          <w:sz w:val="28"/>
          <w:szCs w:val="28"/>
        </w:rPr>
        <w:t>COURSE OVERVIEW</w:t>
      </w:r>
    </w:p>
    <w:p w:rsidR="004A418E" w:rsidRDefault="002350C5" w:rsidP="00DF5CEE">
      <w:pPr>
        <w:spacing w:before="100" w:beforeAutospacing="1" w:after="100" w:afterAutospacing="1" w:line="240" w:lineRule="auto"/>
        <w:ind w:right="360"/>
        <w:rPr>
          <w:rFonts w:ascii="Verdana" w:eastAsia="Times New Roman" w:hAnsi="Verdana" w:cs="Arial"/>
          <w:b/>
          <w:bCs/>
          <w:sz w:val="20"/>
          <w:szCs w:val="20"/>
          <w:lang w:eastAsia="en-NZ"/>
        </w:rPr>
      </w:pPr>
      <w:r w:rsidRPr="002350C5">
        <w:rPr>
          <w:rFonts w:ascii="Verdana" w:eastAsia="Times New Roman" w:hAnsi="Verdana" w:cs="Arial"/>
          <w:b/>
          <w:bCs/>
          <w:sz w:val="20"/>
          <w:szCs w:val="20"/>
          <w:lang w:eastAsia="en-NZ"/>
        </w:rPr>
        <w:t xml:space="preserve">All IRB engines are required to be serviced annually and a service record for each engine is to be completed and kept by each Club. </w:t>
      </w:r>
      <w:r>
        <w:rPr>
          <w:rFonts w:ascii="Verdana" w:eastAsia="Times New Roman" w:hAnsi="Verdana" w:cs="Arial"/>
          <w:b/>
          <w:bCs/>
          <w:sz w:val="20"/>
          <w:szCs w:val="20"/>
          <w:lang w:eastAsia="en-NZ"/>
        </w:rPr>
        <w:t>SLSNZ requires t</w:t>
      </w:r>
      <w:r w:rsidRPr="002350C5">
        <w:rPr>
          <w:rFonts w:ascii="Verdana" w:eastAsia="Times New Roman" w:hAnsi="Verdana" w:cs="Arial"/>
          <w:b/>
          <w:bCs/>
          <w:sz w:val="20"/>
          <w:szCs w:val="20"/>
          <w:lang w:eastAsia="en-NZ"/>
        </w:rPr>
        <w:t>hese records must be available for inspection/auditing</w:t>
      </w:r>
      <w:r>
        <w:rPr>
          <w:rFonts w:ascii="Verdana" w:eastAsia="Times New Roman" w:hAnsi="Verdana" w:cs="Arial"/>
          <w:b/>
          <w:bCs/>
          <w:sz w:val="20"/>
          <w:szCs w:val="20"/>
          <w:lang w:eastAsia="en-NZ"/>
        </w:rPr>
        <w:t xml:space="preserve"> as required.</w:t>
      </w:r>
    </w:p>
    <w:p w:rsidR="002350C5" w:rsidRDefault="002350C5" w:rsidP="00DF5CEE">
      <w:pPr>
        <w:spacing w:before="100" w:beforeAutospacing="1" w:after="100" w:afterAutospacing="1" w:line="240" w:lineRule="auto"/>
        <w:ind w:right="360"/>
        <w:rPr>
          <w:rFonts w:ascii="Verdana" w:eastAsia="Times New Roman" w:hAnsi="Verdana" w:cs="Arial"/>
          <w:bCs/>
          <w:sz w:val="20"/>
          <w:szCs w:val="20"/>
          <w:lang w:eastAsia="en-NZ"/>
        </w:rPr>
      </w:pPr>
      <w:r>
        <w:rPr>
          <w:rFonts w:ascii="Verdana" w:eastAsia="Times New Roman" w:hAnsi="Verdana" w:cs="Arial"/>
          <w:bCs/>
          <w:sz w:val="20"/>
          <w:szCs w:val="20"/>
          <w:lang w:eastAsia="en-NZ"/>
        </w:rPr>
        <w:t>This is a FREE opportunity for Clubs to (learn how to) service operational IRB engines in a structured workshop.</w:t>
      </w:r>
    </w:p>
    <w:p w:rsidR="00ED40F4" w:rsidRPr="002350C5" w:rsidRDefault="002350C5" w:rsidP="002350C5">
      <w:pPr>
        <w:spacing w:before="100" w:beforeAutospacing="1" w:after="100" w:afterAutospacing="1" w:line="240" w:lineRule="auto"/>
        <w:ind w:right="360"/>
        <w:rPr>
          <w:rFonts w:ascii="Verdana" w:eastAsia="Times New Roman" w:hAnsi="Verdana" w:cs="Arial"/>
          <w:sz w:val="20"/>
          <w:szCs w:val="20"/>
          <w:lang w:eastAsia="en-NZ"/>
        </w:rPr>
      </w:pPr>
      <w:r>
        <w:rPr>
          <w:rFonts w:ascii="Verdana" w:eastAsia="Times New Roman" w:hAnsi="Verdana" w:cs="Arial"/>
          <w:bCs/>
          <w:sz w:val="20"/>
          <w:szCs w:val="20"/>
          <w:lang w:eastAsia="en-NZ"/>
        </w:rPr>
        <w:t>A minimum of 1 person</w:t>
      </w:r>
      <w:r w:rsidR="00C00196">
        <w:rPr>
          <w:rFonts w:ascii="Verdana" w:eastAsia="Times New Roman" w:hAnsi="Verdana" w:cs="Arial"/>
          <w:bCs/>
          <w:sz w:val="20"/>
          <w:szCs w:val="20"/>
          <w:lang w:eastAsia="en-NZ"/>
        </w:rPr>
        <w:t xml:space="preserve"> (if competent)</w:t>
      </w:r>
      <w:r>
        <w:rPr>
          <w:rFonts w:ascii="Verdana" w:eastAsia="Times New Roman" w:hAnsi="Verdana" w:cs="Arial"/>
          <w:bCs/>
          <w:sz w:val="20"/>
          <w:szCs w:val="20"/>
          <w:lang w:eastAsia="en-NZ"/>
        </w:rPr>
        <w:t xml:space="preserve"> to wo</w:t>
      </w:r>
      <w:r w:rsidR="00C00196">
        <w:rPr>
          <w:rFonts w:ascii="Verdana" w:eastAsia="Times New Roman" w:hAnsi="Verdana" w:cs="Arial"/>
          <w:bCs/>
          <w:sz w:val="20"/>
          <w:szCs w:val="20"/>
          <w:lang w:eastAsia="en-NZ"/>
        </w:rPr>
        <w:t>rk on each engine per</w:t>
      </w:r>
      <w:r>
        <w:rPr>
          <w:rFonts w:ascii="Verdana" w:eastAsia="Times New Roman" w:hAnsi="Verdana" w:cs="Arial"/>
          <w:bCs/>
          <w:sz w:val="20"/>
          <w:szCs w:val="20"/>
          <w:lang w:eastAsia="en-NZ"/>
        </w:rPr>
        <w:t xml:space="preserve"> workshop is required. Please note there will be more workshops in every area this year to ensure all Clubs have the opportunity to attend.</w:t>
      </w:r>
    </w:p>
    <w:p w:rsidR="002E5340" w:rsidRPr="00DD185B" w:rsidRDefault="008A428A" w:rsidP="008A428A">
      <w:pPr>
        <w:spacing w:after="120"/>
        <w:ind w:left="-284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/>
      </w:r>
      <w:r>
        <w:rPr>
          <w:rFonts w:ascii="Verdana" w:hAnsi="Verdana"/>
          <w:noProof/>
          <w:sz w:val="20"/>
          <w:szCs w:val="20"/>
          <w:lang w:eastAsia="en-NZ"/>
        </w:rPr>
        <mc:AlternateContent>
          <mc:Choice Requires="wps">
            <w:drawing>
              <wp:anchor distT="0" distB="0" distL="114300" distR="114300" simplePos="0" relativeHeight="251662335" behindDoc="0" locked="0" layoutInCell="1" allowOverlap="1" wp14:anchorId="56AF5061" wp14:editId="1EAB84D6">
                <wp:simplePos x="0" y="0"/>
                <wp:positionH relativeFrom="column">
                  <wp:posOffset>-165735</wp:posOffset>
                </wp:positionH>
                <wp:positionV relativeFrom="paragraph">
                  <wp:posOffset>48895</wp:posOffset>
                </wp:positionV>
                <wp:extent cx="6572250" cy="0"/>
                <wp:effectExtent l="0" t="1905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06BB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AFDBEC" id="Straight Connector 12" o:spid="_x0000_s1026" style="position:absolute;z-index:2516623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05pt,3.85pt" to="504.45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" strokecolor="#006bb6" strokeweight="2.25pt">
                <v:stroke joinstyle="miter"/>
              </v:line>
            </w:pict>
          </mc:Fallback>
        </mc:AlternateContent>
      </w:r>
    </w:p>
    <w:p w:rsidR="00B750FD" w:rsidRPr="0022284E" w:rsidRDefault="002C1395" w:rsidP="00B750FD">
      <w:pPr>
        <w:spacing w:after="120"/>
        <w:ind w:left="-284"/>
        <w:rPr>
          <w:rFonts w:ascii="Verdana" w:hAnsi="Verdana"/>
          <w:b/>
          <w:color w:val="E31F26"/>
          <w:sz w:val="28"/>
          <w:szCs w:val="28"/>
        </w:rPr>
      </w:pPr>
      <w:r>
        <w:rPr>
          <w:rFonts w:ascii="Verdana" w:hAnsi="Verdana"/>
          <w:b/>
          <w:color w:val="E31F26"/>
          <w:sz w:val="28"/>
          <w:szCs w:val="28"/>
        </w:rPr>
        <w:t xml:space="preserve">   </w:t>
      </w:r>
      <w:r w:rsidR="0021781A" w:rsidRPr="0022284E">
        <w:rPr>
          <w:rFonts w:ascii="Verdana" w:hAnsi="Verdana"/>
          <w:b/>
          <w:color w:val="E31F26"/>
          <w:sz w:val="28"/>
          <w:szCs w:val="28"/>
        </w:rPr>
        <w:t>COURSE INFORMATION</w:t>
      </w:r>
    </w:p>
    <w:p w:rsidR="004A418E" w:rsidRPr="004A418E" w:rsidRDefault="004A418E" w:rsidP="004A418E">
      <w:pPr>
        <w:spacing w:after="240" w:line="384" w:lineRule="atLeast"/>
        <w:rPr>
          <w:rFonts w:ascii="Verdana" w:eastAsia="Times New Roman" w:hAnsi="Verdana" w:cs="Arial"/>
          <w:b/>
          <w:bCs/>
          <w:sz w:val="20"/>
          <w:szCs w:val="20"/>
          <w:lang w:eastAsia="en-NZ"/>
        </w:rPr>
      </w:pPr>
      <w:r w:rsidRPr="004A418E">
        <w:rPr>
          <w:rFonts w:ascii="Verdana" w:eastAsia="Times New Roman" w:hAnsi="Verdana" w:cs="Arial"/>
          <w:b/>
          <w:bCs/>
          <w:sz w:val="20"/>
          <w:szCs w:val="20"/>
          <w:lang w:eastAsia="en-NZ"/>
        </w:rPr>
        <w:t>Course Information</w:t>
      </w:r>
    </w:p>
    <w:p w:rsidR="004A418E" w:rsidRDefault="004A418E" w:rsidP="004A418E">
      <w:pPr>
        <w:spacing w:after="240" w:line="384" w:lineRule="atLeast"/>
        <w:rPr>
          <w:rFonts w:ascii="Verdana" w:eastAsia="Times New Roman" w:hAnsi="Verdana" w:cs="Arial"/>
          <w:bCs/>
          <w:sz w:val="20"/>
          <w:szCs w:val="20"/>
          <w:lang w:eastAsia="en-NZ"/>
        </w:rPr>
      </w:pPr>
      <w:r w:rsidRPr="004A418E">
        <w:rPr>
          <w:rFonts w:ascii="Verdana" w:eastAsia="Times New Roman" w:hAnsi="Verdana" w:cs="Arial"/>
          <w:bCs/>
          <w:sz w:val="20"/>
          <w:szCs w:val="20"/>
          <w:lang w:eastAsia="en-NZ"/>
        </w:rPr>
        <w:t>Duration:</w:t>
      </w:r>
      <w:r w:rsidRPr="004A418E">
        <w:rPr>
          <w:rFonts w:ascii="Verdana" w:eastAsia="Times New Roman" w:hAnsi="Verdana" w:cs="Arial"/>
          <w:bCs/>
          <w:sz w:val="20"/>
          <w:szCs w:val="20"/>
          <w:lang w:eastAsia="en-NZ"/>
        </w:rPr>
        <w:tab/>
      </w:r>
      <w:r w:rsidRPr="004A418E">
        <w:rPr>
          <w:rFonts w:ascii="Verdana" w:eastAsia="Times New Roman" w:hAnsi="Verdana" w:cs="Arial"/>
          <w:bCs/>
          <w:sz w:val="20"/>
          <w:szCs w:val="20"/>
          <w:lang w:eastAsia="en-NZ"/>
        </w:rPr>
        <w:tab/>
      </w:r>
      <w:r w:rsidR="002350C5">
        <w:rPr>
          <w:rFonts w:ascii="Verdana" w:eastAsia="Times New Roman" w:hAnsi="Verdana" w:cs="Arial"/>
          <w:bCs/>
          <w:sz w:val="20"/>
          <w:szCs w:val="20"/>
          <w:lang w:eastAsia="en-NZ"/>
        </w:rPr>
        <w:t>1 day</w:t>
      </w:r>
    </w:p>
    <w:p w:rsidR="006E1A6F" w:rsidRPr="004A418E" w:rsidRDefault="006E1A6F" w:rsidP="004A418E">
      <w:pPr>
        <w:spacing w:after="240" w:line="384" w:lineRule="atLeast"/>
        <w:rPr>
          <w:rFonts w:ascii="Verdana" w:eastAsia="Times New Roman" w:hAnsi="Verdana" w:cs="Arial"/>
          <w:bCs/>
          <w:sz w:val="20"/>
          <w:szCs w:val="20"/>
          <w:lang w:eastAsia="en-NZ"/>
        </w:rPr>
      </w:pPr>
      <w:r>
        <w:rPr>
          <w:rFonts w:ascii="Verdana" w:eastAsia="Times New Roman" w:hAnsi="Verdana" w:cs="Arial"/>
          <w:bCs/>
          <w:sz w:val="20"/>
          <w:szCs w:val="20"/>
          <w:lang w:eastAsia="en-NZ"/>
        </w:rPr>
        <w:t>Topics covered:</w:t>
      </w:r>
      <w:r>
        <w:rPr>
          <w:rFonts w:ascii="Verdana" w:eastAsia="Times New Roman" w:hAnsi="Verdana" w:cs="Arial"/>
          <w:bCs/>
          <w:sz w:val="20"/>
          <w:szCs w:val="20"/>
          <w:lang w:eastAsia="en-NZ"/>
        </w:rPr>
        <w:tab/>
        <w:t>Instruction and completion of a full maintenance service on an IRB engine.</w:t>
      </w:r>
    </w:p>
    <w:p w:rsidR="004A418E" w:rsidRDefault="004A418E" w:rsidP="004A418E">
      <w:pPr>
        <w:spacing w:after="240" w:line="384" w:lineRule="atLeast"/>
        <w:rPr>
          <w:rFonts w:ascii="Verdana" w:eastAsia="Times New Roman" w:hAnsi="Verdana" w:cs="Arial"/>
          <w:bCs/>
          <w:sz w:val="20"/>
          <w:szCs w:val="20"/>
          <w:lang w:eastAsia="en-NZ"/>
        </w:rPr>
      </w:pPr>
      <w:r w:rsidRPr="004A418E">
        <w:rPr>
          <w:rFonts w:ascii="Verdana" w:eastAsia="Times New Roman" w:hAnsi="Verdana" w:cs="Arial"/>
          <w:bCs/>
          <w:sz w:val="20"/>
          <w:szCs w:val="20"/>
          <w:lang w:eastAsia="en-NZ"/>
        </w:rPr>
        <w:t>Requirements:</w:t>
      </w:r>
      <w:r w:rsidRPr="004A418E">
        <w:rPr>
          <w:rFonts w:ascii="Verdana" w:eastAsia="Times New Roman" w:hAnsi="Verdana" w:cs="Arial"/>
          <w:bCs/>
          <w:sz w:val="20"/>
          <w:szCs w:val="20"/>
          <w:lang w:eastAsia="en-NZ"/>
        </w:rPr>
        <w:tab/>
      </w:r>
      <w:r w:rsidR="002350C5">
        <w:rPr>
          <w:rFonts w:ascii="Verdana" w:eastAsia="Times New Roman" w:hAnsi="Verdana" w:cs="Arial"/>
          <w:bCs/>
          <w:sz w:val="20"/>
          <w:szCs w:val="20"/>
          <w:lang w:eastAsia="en-NZ"/>
        </w:rPr>
        <w:t>Tools – bring what you have out of the following;</w:t>
      </w:r>
    </w:p>
    <w:p w:rsidR="002350C5" w:rsidRPr="002350C5" w:rsidRDefault="002350C5" w:rsidP="002350C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 xml:space="preserve">32mm ring spanner (Engine tilt ) </w:t>
      </w:r>
    </w:p>
    <w:p w:rsidR="002350C5" w:rsidRPr="002350C5" w:rsidRDefault="002350C5" w:rsidP="002350C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>Complete socket set and ratchet</w:t>
      </w:r>
    </w:p>
    <w:p w:rsidR="002350C5" w:rsidRPr="002350C5" w:rsidRDefault="002350C5" w:rsidP="002350C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>10mm &amp; 13mm open ended ring spanners</w:t>
      </w:r>
    </w:p>
    <w:p w:rsidR="002350C5" w:rsidRPr="002350C5" w:rsidRDefault="002350C5" w:rsidP="002350C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>1 large and 1 medium flat screwdrivers</w:t>
      </w:r>
    </w:p>
    <w:p w:rsidR="002350C5" w:rsidRPr="002350C5" w:rsidRDefault="002350C5" w:rsidP="002350C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>Large and small Phillips screwdriver</w:t>
      </w:r>
    </w:p>
    <w:p w:rsidR="002350C5" w:rsidRDefault="002350C5" w:rsidP="002350C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>Medium adjustable crescent</w:t>
      </w:r>
    </w:p>
    <w:p w:rsidR="002C1395" w:rsidRDefault="002C1395" w:rsidP="002C1395">
      <w:pPr>
        <w:spacing w:after="0" w:line="240" w:lineRule="auto"/>
        <w:rPr>
          <w:rFonts w:ascii="Verdana" w:hAnsi="Verdana"/>
          <w:sz w:val="18"/>
          <w:szCs w:val="18"/>
          <w:lang w:val="en-US"/>
        </w:rPr>
      </w:pPr>
    </w:p>
    <w:p w:rsidR="002C1395" w:rsidRDefault="002C1395" w:rsidP="002C1395">
      <w:pPr>
        <w:spacing w:after="0" w:line="240" w:lineRule="auto"/>
        <w:rPr>
          <w:rFonts w:ascii="Verdana" w:hAnsi="Verdana"/>
          <w:sz w:val="18"/>
          <w:szCs w:val="18"/>
          <w:lang w:val="en-US"/>
        </w:rPr>
      </w:pPr>
    </w:p>
    <w:p w:rsidR="002C1395" w:rsidRDefault="002C1395" w:rsidP="002C1395">
      <w:pPr>
        <w:spacing w:after="0" w:line="240" w:lineRule="auto"/>
        <w:rPr>
          <w:rFonts w:ascii="Verdana" w:hAnsi="Verdana"/>
          <w:sz w:val="18"/>
          <w:szCs w:val="18"/>
          <w:lang w:val="en-US"/>
        </w:rPr>
      </w:pPr>
    </w:p>
    <w:p w:rsidR="002C1395" w:rsidRPr="002350C5" w:rsidRDefault="002C1395" w:rsidP="002C1395">
      <w:pPr>
        <w:spacing w:after="0" w:line="240" w:lineRule="auto"/>
        <w:rPr>
          <w:rFonts w:ascii="Verdana" w:hAnsi="Verdana"/>
          <w:sz w:val="18"/>
          <w:szCs w:val="18"/>
          <w:lang w:val="en-US"/>
        </w:rPr>
      </w:pPr>
    </w:p>
    <w:p w:rsidR="002350C5" w:rsidRPr="002350C5" w:rsidRDefault="002350C5" w:rsidP="002350C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>Long nose pliers</w:t>
      </w:r>
    </w:p>
    <w:p w:rsidR="002C1395" w:rsidRDefault="002350C5" w:rsidP="002C139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>Flush drum (if you can fit one in)</w:t>
      </w:r>
    </w:p>
    <w:p w:rsidR="002350C5" w:rsidRPr="002350C5" w:rsidRDefault="002350C5" w:rsidP="002C1395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sz w:val="18"/>
          <w:szCs w:val="18"/>
          <w:lang w:val="en-US"/>
        </w:rPr>
        <w:t>Fuel bladder to run engine</w:t>
      </w:r>
    </w:p>
    <w:p w:rsidR="002350C5" w:rsidRDefault="002350C5" w:rsidP="006E1A6F">
      <w:pPr>
        <w:numPr>
          <w:ilvl w:val="0"/>
          <w:numId w:val="2"/>
        </w:numPr>
        <w:spacing w:after="0" w:line="240" w:lineRule="auto"/>
        <w:rPr>
          <w:rFonts w:ascii="Verdana" w:hAnsi="Verdana"/>
          <w:sz w:val="18"/>
          <w:szCs w:val="18"/>
          <w:lang w:val="en-US"/>
        </w:rPr>
      </w:pPr>
      <w:r w:rsidRPr="002350C5">
        <w:rPr>
          <w:rFonts w:ascii="Verdana" w:hAnsi="Verdana"/>
          <w:b/>
          <w:sz w:val="18"/>
          <w:szCs w:val="18"/>
          <w:lang w:val="en-US"/>
        </w:rPr>
        <w:t>Engine stand/trolley for each engine</w:t>
      </w:r>
    </w:p>
    <w:p w:rsidR="006E1A6F" w:rsidRPr="006E1A6F" w:rsidRDefault="006E1A6F" w:rsidP="006E1A6F">
      <w:pPr>
        <w:spacing w:after="0" w:line="240" w:lineRule="auto"/>
        <w:ind w:left="2520"/>
        <w:rPr>
          <w:rFonts w:ascii="Verdana" w:hAnsi="Verdana"/>
          <w:sz w:val="18"/>
          <w:szCs w:val="18"/>
          <w:lang w:val="en-US"/>
        </w:rPr>
      </w:pPr>
    </w:p>
    <w:p w:rsidR="004A418E" w:rsidRPr="004A418E" w:rsidRDefault="00AD0F25" w:rsidP="004A418E">
      <w:pPr>
        <w:spacing w:after="240" w:line="384" w:lineRule="atLeast"/>
        <w:ind w:left="2160" w:hanging="2160"/>
        <w:rPr>
          <w:rFonts w:ascii="Verdana" w:eastAsia="Times New Roman" w:hAnsi="Verdana" w:cs="Arial"/>
          <w:sz w:val="20"/>
          <w:szCs w:val="20"/>
          <w:lang w:eastAsia="en-NZ"/>
        </w:rPr>
      </w:pPr>
      <w:r>
        <w:rPr>
          <w:rFonts w:ascii="Verdana" w:eastAsia="Times New Roman" w:hAnsi="Verdana" w:cs="Arial"/>
          <w:bCs/>
          <w:sz w:val="20"/>
          <w:szCs w:val="20"/>
          <w:lang w:eastAsia="en-NZ"/>
        </w:rPr>
        <w:t>Registration:</w:t>
      </w:r>
      <w:r>
        <w:rPr>
          <w:rFonts w:ascii="Verdana" w:eastAsia="Times New Roman" w:hAnsi="Verdana" w:cs="Arial"/>
          <w:bCs/>
          <w:sz w:val="20"/>
          <w:szCs w:val="20"/>
          <w:lang w:eastAsia="en-NZ"/>
        </w:rPr>
        <w:tab/>
        <w:t xml:space="preserve">Please </w:t>
      </w:r>
      <w:r w:rsidR="004A418E" w:rsidRPr="004A418E">
        <w:rPr>
          <w:rFonts w:ascii="Verdana" w:eastAsia="Times New Roman" w:hAnsi="Verdana" w:cs="Arial"/>
          <w:bCs/>
          <w:sz w:val="20"/>
          <w:szCs w:val="20"/>
          <w:lang w:eastAsia="en-NZ"/>
        </w:rPr>
        <w:t xml:space="preserve">register </w:t>
      </w:r>
      <w:r>
        <w:rPr>
          <w:rFonts w:ascii="Verdana" w:eastAsia="Times New Roman" w:hAnsi="Verdana" w:cs="Arial"/>
          <w:bCs/>
          <w:sz w:val="20"/>
          <w:szCs w:val="20"/>
          <w:lang w:eastAsia="en-NZ"/>
        </w:rPr>
        <w:t xml:space="preserve">the names of people attending and the number of engines you will bring with </w:t>
      </w:r>
      <w:r w:rsidR="00A74AF2">
        <w:rPr>
          <w:rFonts w:ascii="Verdana" w:eastAsia="Times New Roman" w:hAnsi="Verdana" w:cs="Arial"/>
          <w:bCs/>
          <w:sz w:val="20"/>
          <w:szCs w:val="20"/>
          <w:lang w:eastAsia="en-NZ"/>
        </w:rPr>
        <w:t>(</w:t>
      </w:r>
      <w:hyperlink r:id="rId13" w:history="1">
        <w:r w:rsidR="00A74AF2" w:rsidRPr="00A74AF2">
          <w:rPr>
            <w:rStyle w:val="Hyperlink"/>
            <w:rFonts w:ascii="Verdana" w:eastAsia="Times New Roman" w:hAnsi="Verdana" w:cs="Arial"/>
            <w:bCs/>
            <w:sz w:val="20"/>
            <w:szCs w:val="20"/>
            <w:lang w:eastAsia="en-NZ"/>
          </w:rPr>
          <w:t>david.hickey@surflifesaving.org.nz</w:t>
        </w:r>
      </w:hyperlink>
      <w:r w:rsidR="00CA119C">
        <w:rPr>
          <w:rFonts w:ascii="Verdana" w:eastAsia="Times New Roman" w:hAnsi="Verdana" w:cs="Arial"/>
          <w:bCs/>
          <w:sz w:val="20"/>
          <w:szCs w:val="20"/>
          <w:lang w:eastAsia="en-NZ"/>
        </w:rPr>
        <w:t xml:space="preserve">) </w:t>
      </w:r>
      <w:r w:rsidR="002350C5">
        <w:rPr>
          <w:rFonts w:ascii="Verdana" w:eastAsia="Times New Roman" w:hAnsi="Verdana" w:cs="Arial"/>
          <w:bCs/>
          <w:sz w:val="20"/>
          <w:szCs w:val="20"/>
          <w:lang w:eastAsia="en-NZ"/>
        </w:rPr>
        <w:t>by</w:t>
      </w:r>
      <w:r w:rsidR="00F809F8">
        <w:rPr>
          <w:rFonts w:ascii="Verdana" w:hAnsi="Verdana"/>
          <w:b/>
          <w:color w:val="E31F26"/>
          <w:sz w:val="20"/>
          <w:szCs w:val="20"/>
        </w:rPr>
        <w:t xml:space="preserve"> </w:t>
      </w:r>
      <w:r w:rsidR="001E1E09">
        <w:rPr>
          <w:rFonts w:ascii="Verdana" w:hAnsi="Verdana"/>
          <w:b/>
          <w:color w:val="E31F26"/>
          <w:sz w:val="20"/>
          <w:szCs w:val="20"/>
        </w:rPr>
        <w:t>Sunday 27</w:t>
      </w:r>
      <w:r w:rsidR="00EF5C56">
        <w:rPr>
          <w:rFonts w:ascii="Verdana" w:hAnsi="Verdana"/>
          <w:b/>
          <w:color w:val="E31F26"/>
          <w:sz w:val="20"/>
          <w:szCs w:val="20"/>
        </w:rPr>
        <w:t xml:space="preserve"> September</w:t>
      </w:r>
      <w:r w:rsidR="002350C5">
        <w:rPr>
          <w:rFonts w:ascii="Verdana" w:hAnsi="Verdana"/>
          <w:b/>
          <w:color w:val="E31F26"/>
          <w:sz w:val="20"/>
          <w:szCs w:val="20"/>
        </w:rPr>
        <w:t xml:space="preserve"> 2020</w:t>
      </w:r>
    </w:p>
    <w:p w:rsidR="008A428A" w:rsidRDefault="008A428A" w:rsidP="006E1A6F">
      <w:pPr>
        <w:spacing w:after="120"/>
        <w:rPr>
          <w:rFonts w:ascii="Verdana" w:hAnsi="Verdana"/>
          <w:b/>
          <w:color w:val="E31F26"/>
          <w:sz w:val="20"/>
          <w:szCs w:val="20"/>
          <w:u w:val="single"/>
        </w:rPr>
      </w:pPr>
    </w:p>
    <w:p w:rsidR="00B750FD" w:rsidRPr="004A418E" w:rsidRDefault="008A428A" w:rsidP="004A418E">
      <w:pPr>
        <w:spacing w:after="120"/>
        <w:ind w:left="-284"/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noProof/>
          <w:sz w:val="20"/>
          <w:szCs w:val="20"/>
          <w:lang w:eastAsia="en-NZ"/>
        </w:rPr>
        <mc:AlternateContent>
          <mc:Choice Requires="wps">
            <w:drawing>
              <wp:anchor distT="0" distB="0" distL="114300" distR="114300" simplePos="0" relativeHeight="251664383" behindDoc="0" locked="0" layoutInCell="1" allowOverlap="1" wp14:anchorId="3513D94A" wp14:editId="5583B3AA">
                <wp:simplePos x="0" y="0"/>
                <wp:positionH relativeFrom="column">
                  <wp:posOffset>-149529</wp:posOffset>
                </wp:positionH>
                <wp:positionV relativeFrom="paragraph">
                  <wp:posOffset>161290</wp:posOffset>
                </wp:positionV>
                <wp:extent cx="6572250" cy="0"/>
                <wp:effectExtent l="0" t="19050" r="190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06BB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FA2306" id="Straight Connector 13" o:spid="_x0000_s1026" style="position:absolute;z-index:2516643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.75pt,12.7pt" to="505.7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" strokecolor="#006bb6" strokeweight="2.25pt">
                <v:stroke joinstyle="miter"/>
              </v:line>
            </w:pict>
          </mc:Fallback>
        </mc:AlternateContent>
      </w:r>
      <w:r>
        <w:rPr>
          <w:rFonts w:ascii="Verdana" w:hAnsi="Verdana"/>
          <w:b/>
          <w:sz w:val="20"/>
          <w:szCs w:val="20"/>
        </w:rPr>
        <w:br/>
      </w:r>
      <w:r w:rsidR="004A418E">
        <w:rPr>
          <w:rFonts w:ascii="Verdana" w:hAnsi="Verdana"/>
          <w:sz w:val="20"/>
          <w:szCs w:val="20"/>
        </w:rPr>
        <w:br/>
      </w:r>
      <w:r w:rsidR="002C1395">
        <w:rPr>
          <w:rFonts w:ascii="Verdana" w:hAnsi="Verdana"/>
          <w:b/>
          <w:color w:val="E31F26"/>
          <w:sz w:val="28"/>
          <w:szCs w:val="28"/>
        </w:rPr>
        <w:t xml:space="preserve">   </w:t>
      </w:r>
      <w:r w:rsidR="006E1A6F">
        <w:rPr>
          <w:rFonts w:ascii="Verdana" w:hAnsi="Verdana"/>
          <w:b/>
          <w:color w:val="E31F26"/>
          <w:sz w:val="28"/>
          <w:szCs w:val="28"/>
        </w:rPr>
        <w:t>OUTCOMES</w:t>
      </w:r>
    </w:p>
    <w:p w:rsidR="0021781A" w:rsidRDefault="006E1A6F" w:rsidP="002C1395">
      <w:pPr>
        <w:spacing w:after="1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n opportunity for Clubs to service operational IRB engines in a structured workshop.</w:t>
      </w:r>
    </w:p>
    <w:p w:rsidR="006E1A6F" w:rsidRDefault="006E1A6F" w:rsidP="002C1395">
      <w:pPr>
        <w:pStyle w:val="ListParagraph"/>
        <w:numPr>
          <w:ilvl w:val="0"/>
          <w:numId w:val="3"/>
        </w:numPr>
        <w:spacing w:after="120"/>
        <w:ind w:left="0" w:firstLine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andidate</w:t>
      </w:r>
      <w:r w:rsidR="00CA119C">
        <w:rPr>
          <w:rFonts w:ascii="Verdana" w:hAnsi="Verdana"/>
          <w:sz w:val="20"/>
          <w:szCs w:val="20"/>
        </w:rPr>
        <w:t>s</w:t>
      </w:r>
      <w:r>
        <w:rPr>
          <w:rFonts w:ascii="Verdana" w:hAnsi="Verdana"/>
          <w:sz w:val="20"/>
          <w:szCs w:val="20"/>
        </w:rPr>
        <w:t xml:space="preserve"> will learn about basic engine maintenance/service requirements.</w:t>
      </w:r>
    </w:p>
    <w:p w:rsidR="006E1A6F" w:rsidRPr="006E1A6F" w:rsidRDefault="006E1A6F" w:rsidP="002C1395">
      <w:pPr>
        <w:pStyle w:val="ListParagraph"/>
        <w:numPr>
          <w:ilvl w:val="0"/>
          <w:numId w:val="3"/>
        </w:numPr>
        <w:spacing w:after="120"/>
        <w:ind w:left="0" w:firstLine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lub IRB engines will be “fit for purpose” for the operational season.</w:t>
      </w:r>
    </w:p>
    <w:p w:rsidR="008A428A" w:rsidRDefault="003B4324" w:rsidP="002C1395">
      <w:pPr>
        <w:spacing w:after="120"/>
        <w:rPr>
          <w:rFonts w:ascii="Verdana" w:hAnsi="Verdana"/>
          <w:i/>
          <w:sz w:val="20"/>
          <w:szCs w:val="20"/>
        </w:rPr>
      </w:pPr>
      <w:r>
        <w:rPr>
          <w:rFonts w:ascii="Verdana" w:hAnsi="Verdana"/>
          <w:noProof/>
          <w:sz w:val="20"/>
          <w:szCs w:val="20"/>
          <w:lang w:eastAsia="en-NZ"/>
        </w:rPr>
        <mc:AlternateContent>
          <mc:Choice Requires="wps">
            <w:drawing>
              <wp:anchor distT="0" distB="0" distL="114300" distR="114300" simplePos="0" relativeHeight="251666431" behindDoc="0" locked="0" layoutInCell="1" allowOverlap="1" wp14:anchorId="38905B0C" wp14:editId="1501B07B">
                <wp:simplePos x="0" y="0"/>
                <wp:positionH relativeFrom="column">
                  <wp:posOffset>-164465</wp:posOffset>
                </wp:positionH>
                <wp:positionV relativeFrom="paragraph">
                  <wp:posOffset>180009</wp:posOffset>
                </wp:positionV>
                <wp:extent cx="6572250" cy="0"/>
                <wp:effectExtent l="0" t="1905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06BB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7256E0" id="Straight Connector 14" o:spid="_x0000_s1026" style="position:absolute;z-index:25166643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95pt,14.15pt" to="504.5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" strokecolor="#006bb6" strokeweight="2.25pt">
                <v:stroke joinstyle="miter"/>
              </v:line>
            </w:pict>
          </mc:Fallback>
        </mc:AlternateContent>
      </w:r>
    </w:p>
    <w:p w:rsidR="002C1395" w:rsidRDefault="00E00800" w:rsidP="002C1395">
      <w:pPr>
        <w:spacing w:after="120"/>
        <w:rPr>
          <w:rFonts w:ascii="Verdana" w:hAnsi="Verdana"/>
          <w:i/>
          <w:sz w:val="20"/>
          <w:szCs w:val="20"/>
        </w:rPr>
      </w:pPr>
      <w:r>
        <w:rPr>
          <w:rFonts w:ascii="Verdana" w:hAnsi="Verdana"/>
          <w:i/>
          <w:sz w:val="20"/>
          <w:szCs w:val="20"/>
        </w:rPr>
        <w:br/>
      </w:r>
    </w:p>
    <w:p w:rsidR="00B750FD" w:rsidRPr="002C1395" w:rsidRDefault="0021781A" w:rsidP="002C1395">
      <w:pPr>
        <w:spacing w:after="120"/>
        <w:rPr>
          <w:rFonts w:ascii="Verdana" w:hAnsi="Verdana"/>
          <w:i/>
          <w:sz w:val="20"/>
          <w:szCs w:val="20"/>
        </w:rPr>
      </w:pPr>
      <w:r w:rsidRPr="0022284E">
        <w:rPr>
          <w:rFonts w:ascii="Verdana" w:hAnsi="Verdana"/>
          <w:b/>
          <w:color w:val="E31F26"/>
          <w:sz w:val="28"/>
          <w:szCs w:val="28"/>
        </w:rPr>
        <w:t>PRE-REQUISITES</w:t>
      </w:r>
    </w:p>
    <w:p w:rsidR="006E1A6F" w:rsidRDefault="004A418E" w:rsidP="002C1395">
      <w:pPr>
        <w:spacing w:after="1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re are no pre-requisites to attend this workshop</w:t>
      </w:r>
      <w:r w:rsidR="002350C5">
        <w:rPr>
          <w:rFonts w:ascii="Verdana" w:hAnsi="Verdana"/>
          <w:sz w:val="20"/>
          <w:szCs w:val="20"/>
        </w:rPr>
        <w:t xml:space="preserve">. </w:t>
      </w:r>
    </w:p>
    <w:p w:rsidR="006E1A6F" w:rsidRDefault="002350C5" w:rsidP="002C1395">
      <w:pPr>
        <w:spacing w:after="1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 people attending for your Club DO N</w:t>
      </w:r>
      <w:r w:rsidR="00CA119C">
        <w:rPr>
          <w:rFonts w:ascii="Verdana" w:hAnsi="Verdana"/>
          <w:sz w:val="20"/>
          <w:szCs w:val="20"/>
        </w:rPr>
        <w:t>OT need to be lifeguards, an</w:t>
      </w:r>
      <w:r w:rsidRPr="002350C5">
        <w:rPr>
          <w:rFonts w:ascii="Verdana" w:hAnsi="Verdana"/>
          <w:sz w:val="20"/>
          <w:szCs w:val="20"/>
        </w:rPr>
        <w:t xml:space="preserve"> interest i</w:t>
      </w:r>
      <w:r>
        <w:rPr>
          <w:rFonts w:ascii="Verdana" w:hAnsi="Verdana"/>
          <w:sz w:val="20"/>
          <w:szCs w:val="20"/>
        </w:rPr>
        <w:t>n IRB</w:t>
      </w:r>
      <w:r w:rsidR="00CA119C">
        <w:rPr>
          <w:rFonts w:ascii="Verdana" w:hAnsi="Verdana"/>
          <w:sz w:val="20"/>
          <w:szCs w:val="20"/>
        </w:rPr>
        <w:t xml:space="preserve"> operations is all that is required,</w:t>
      </w:r>
      <w:r w:rsidR="006E1A6F">
        <w:rPr>
          <w:rFonts w:ascii="Verdana" w:hAnsi="Verdana"/>
          <w:sz w:val="20"/>
          <w:szCs w:val="20"/>
        </w:rPr>
        <w:t xml:space="preserve"> so t</w:t>
      </w:r>
      <w:r w:rsidR="00CA119C">
        <w:rPr>
          <w:rFonts w:ascii="Verdana" w:hAnsi="Verdana"/>
          <w:sz w:val="20"/>
          <w:szCs w:val="20"/>
        </w:rPr>
        <w:t xml:space="preserve">his could be a perfect opportunity to involve </w:t>
      </w:r>
      <w:r>
        <w:rPr>
          <w:rFonts w:ascii="Verdana" w:hAnsi="Verdana"/>
          <w:sz w:val="20"/>
          <w:szCs w:val="20"/>
        </w:rPr>
        <w:t xml:space="preserve">parents or Club supporters. </w:t>
      </w:r>
    </w:p>
    <w:p w:rsidR="004A418E" w:rsidRPr="004A418E" w:rsidRDefault="002350C5" w:rsidP="002C1395">
      <w:pPr>
        <w:spacing w:after="1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It is </w:t>
      </w:r>
      <w:r w:rsidR="00CA119C">
        <w:rPr>
          <w:rFonts w:ascii="Verdana" w:hAnsi="Verdana"/>
          <w:sz w:val="20"/>
          <w:szCs w:val="20"/>
        </w:rPr>
        <w:t xml:space="preserve">also highly </w:t>
      </w:r>
      <w:r>
        <w:rPr>
          <w:rFonts w:ascii="Verdana" w:hAnsi="Verdana"/>
          <w:sz w:val="20"/>
          <w:szCs w:val="20"/>
        </w:rPr>
        <w:t>recommended that the person responsible for Club engi</w:t>
      </w:r>
      <w:r w:rsidR="00CA119C">
        <w:rPr>
          <w:rFonts w:ascii="Verdana" w:hAnsi="Verdana"/>
          <w:sz w:val="20"/>
          <w:szCs w:val="20"/>
        </w:rPr>
        <w:t xml:space="preserve">ne maintenance </w:t>
      </w:r>
      <w:r>
        <w:rPr>
          <w:rFonts w:ascii="Verdana" w:hAnsi="Verdana"/>
          <w:sz w:val="20"/>
          <w:szCs w:val="20"/>
        </w:rPr>
        <w:t>attend</w:t>
      </w:r>
      <w:r w:rsidR="00CA119C">
        <w:rPr>
          <w:rFonts w:ascii="Verdana" w:hAnsi="Verdana"/>
          <w:sz w:val="20"/>
          <w:szCs w:val="20"/>
        </w:rPr>
        <w:t>s</w:t>
      </w:r>
      <w:r>
        <w:rPr>
          <w:rFonts w:ascii="Verdana" w:hAnsi="Verdana"/>
          <w:sz w:val="20"/>
          <w:szCs w:val="20"/>
        </w:rPr>
        <w:t>.</w:t>
      </w:r>
    </w:p>
    <w:p w:rsidR="00F21121" w:rsidRPr="0049394F" w:rsidRDefault="00F21121" w:rsidP="00C800D7">
      <w:pPr>
        <w:rPr>
          <w:rFonts w:ascii="Verdana" w:hAnsi="Verdana"/>
          <w:b/>
          <w:sz w:val="20"/>
          <w:szCs w:val="20"/>
        </w:rPr>
      </w:pPr>
    </w:p>
    <w:p w:rsidR="00CF0C0A" w:rsidRDefault="000F6749" w:rsidP="004A418E">
      <w:pPr>
        <w:rPr>
          <w:rFonts w:ascii="Verdana" w:hAnsi="Verdana"/>
          <w:noProof/>
          <w:sz w:val="20"/>
          <w:szCs w:val="20"/>
          <w:lang w:eastAsia="en-NZ"/>
        </w:rPr>
      </w:pPr>
      <w:r>
        <w:rPr>
          <w:rFonts w:ascii="Verdana" w:hAnsi="Verdana"/>
          <w:noProof/>
          <w:sz w:val="20"/>
          <w:szCs w:val="20"/>
          <w:lang w:eastAsia="en-NZ"/>
        </w:rPr>
        <mc:AlternateContent>
          <mc:Choice Requires="wpg">
            <w:drawing>
              <wp:anchor distT="0" distB="0" distL="114300" distR="114300" simplePos="0" relativeHeight="251661311" behindDoc="0" locked="0" layoutInCell="1" allowOverlap="1" wp14:anchorId="7CDC1F58" wp14:editId="23AB69CF">
                <wp:simplePos x="0" y="0"/>
                <wp:positionH relativeFrom="margin">
                  <wp:posOffset>-639973</wp:posOffset>
                </wp:positionH>
                <wp:positionV relativeFrom="paragraph">
                  <wp:posOffset>261444</wp:posOffset>
                </wp:positionV>
                <wp:extent cx="7937500" cy="1240404"/>
                <wp:effectExtent l="0" t="0" r="635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37500" cy="1240404"/>
                          <a:chOff x="0" y="-44505"/>
                          <a:chExt cx="7937500" cy="1191740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-44505"/>
                            <a:ext cx="7937500" cy="1191740"/>
                          </a:xfrm>
                          <a:prstGeom prst="rect">
                            <a:avLst/>
                          </a:prstGeom>
                          <a:solidFill>
                            <a:srgbClr val="E31F2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37872" y="10141"/>
                            <a:ext cx="2903267" cy="6939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22284E" w:rsidRPr="006E0BAA" w:rsidRDefault="002E5340" w:rsidP="0022284E">
                              <w:pPr>
                                <w:pStyle w:val="BasicParagraph"/>
                                <w:spacing w:line="264" w:lineRule="auto"/>
                                <w:rPr>
                                  <w:rFonts w:ascii="Verdana" w:hAnsi="Verdana" w:cs="Verdana"/>
                                  <w:color w:val="FFFFFF" w:themeColor="background1"/>
                                  <w:sz w:val="70"/>
                                  <w:szCs w:val="70"/>
                                </w:rPr>
                              </w:pPr>
                              <w:r w:rsidRPr="006E0BAA">
                                <w:rPr>
                                  <w:rFonts w:ascii="Berthold City" w:hAnsi="Berthold City"/>
                                  <w:b/>
                                  <w:color w:val="FFFFFF" w:themeColor="background1"/>
                                  <w:sz w:val="70"/>
                                  <w:szCs w:val="70"/>
                                  <w:lang w:val="en-AU"/>
                                </w:rPr>
                                <w:t>CONTACT</w:t>
                              </w:r>
                              <w:r w:rsidR="0022284E" w:rsidRPr="006E0BAA">
                                <w:rPr>
                                  <w:rFonts w:ascii="Berthold City" w:hAnsi="Berthold City"/>
                                  <w:b/>
                                  <w:color w:val="FFFFFF" w:themeColor="background1"/>
                                  <w:sz w:val="70"/>
                                  <w:szCs w:val="70"/>
                                  <w:lang w:val="en-AU"/>
                                </w:rPr>
                                <w:br/>
                              </w:r>
                              <w:r w:rsidR="0022284E" w:rsidRPr="006E0BAA">
                                <w:rPr>
                                  <w:rFonts w:ascii="Verdana" w:hAnsi="Verdana" w:cs="Verdana"/>
                                  <w:b/>
                                  <w:bCs/>
                                  <w:color w:val="FFFFFF" w:themeColor="background1"/>
                                  <w:sz w:val="70"/>
                                  <w:szCs w:val="70"/>
                                </w:rPr>
                                <w:br/>
                              </w:r>
                            </w:p>
                            <w:p w:rsidR="002E5340" w:rsidRPr="002E5340" w:rsidRDefault="002E5340" w:rsidP="002E5340">
                              <w:pPr>
                                <w:spacing w:after="0"/>
                                <w:rPr>
                                  <w:rFonts w:ascii="Berthold City" w:hAnsi="Berthold City"/>
                                  <w:b/>
                                  <w:color w:val="FFFFFF" w:themeColor="background1"/>
                                  <w:sz w:val="60"/>
                                  <w:szCs w:val="60"/>
                                  <w:lang w:val="en-AU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5678" y="55467"/>
                            <a:ext cx="4642402" cy="6296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440B80" w:rsidRPr="00440B80" w:rsidRDefault="002E5340" w:rsidP="00440B80">
                              <w:pPr>
                                <w:spacing w:after="0"/>
                                <w:ind w:left="2880" w:hanging="3164"/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Verdana" w:hAnsi="Verdana"/>
                                  <w:b/>
                                  <w:color w:val="E31F26"/>
                                  <w:sz w:val="24"/>
                                  <w:szCs w:val="20"/>
                                </w:rPr>
                                <w:t xml:space="preserve">   </w:t>
                              </w:r>
                              <w:r w:rsidR="00440B80" w:rsidRPr="00440B80"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  <w:t>Dave Hickey – National Powercraft Officer</w:t>
                              </w:r>
                            </w:p>
                            <w:p w:rsidR="00440B80" w:rsidRPr="00440B80" w:rsidRDefault="00BC2056" w:rsidP="00440B80">
                              <w:pPr>
                                <w:spacing w:after="0"/>
                                <w:ind w:left="2880" w:hanging="3164"/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   </w:t>
                              </w:r>
                              <w:r w:rsidR="00440B80"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M </w:t>
                              </w:r>
                              <w:r w:rsidR="00440B80" w:rsidRPr="00440B80"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  <w:t>| 027 280 6420</w:t>
                              </w:r>
                            </w:p>
                            <w:p w:rsidR="000F6749" w:rsidRPr="0022284E" w:rsidRDefault="00440B80" w:rsidP="00440B80">
                              <w:pPr>
                                <w:spacing w:after="0"/>
                                <w:ind w:left="2880" w:hanging="3164"/>
                                <w:rPr>
                                  <w:rFonts w:ascii="Verdana" w:hAnsi="Verdana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440B80"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E </w:t>
                              </w:r>
                              <w:r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E </w:t>
                              </w:r>
                              <w:r w:rsidRPr="00440B80">
                                <w:rPr>
                                  <w:rFonts w:ascii="Verdana" w:hAnsi="Verdana"/>
                                  <w:b/>
                                  <w:color w:val="FFFFFF" w:themeColor="background1"/>
                                  <w:sz w:val="20"/>
                                  <w:szCs w:val="20"/>
                                </w:rPr>
                                <w:t>| david.hickey@surflifesaving.org.n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DC1F58" id="Group 11" o:spid="_x0000_s1028" style="position:absolute;margin-left:-50.4pt;margin-top:20.6pt;width:625pt;height:97.65pt;z-index:251661311;mso-position-horizontal-relative:margin;mso-height-relative:margin" coordorigin=",-445" coordsize="79375,119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">
                <v:rect id="Rectangle 3" o:spid="_x0000_s1029" style="position:absolute;top:-445;width:79375;height:1191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XX0MIA&#10;AADaAAAADwAAAGRycy9kb3ducmV2LnhtbESPzWrDMBCE74W+g9hCb40cF5rgRAmmpZCeQtKS82Jt&#10;LBFrZSzVP336KhDIcZiZb5j1dnSN6KkL1rOC+SwDQVx5bblW8PP9+bIEESKyxsYzKZgowHbz+LDG&#10;QvuBD9QfYy0ShEOBCkyMbSFlqAw5DDPfEifv7DuHMcmulrrDIcFdI/Mse5MOLacFgy29G6oux1+n&#10;YFfaMven4KcP+2X3+2nx12cLpZ6fxnIFItIY7+Fbe6cVvML1SroBcvM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ddfQwgAAANoAAAAPAAAAAAAAAAAAAAAAAJgCAABkcnMvZG93&#10;bnJldi54bWxQSwUGAAAAAAQABAD1AAAAhwMAAAAA&#10;" fillcolor="#e31f26" stroked="f" strokeweight="1pt"/>
                <v:shape id="_x0000_s1030" type="#_x0000_t202" style="position:absolute;left:3378;top:101;width:29033;height:69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DV+cQA&#10;AADbAAAADwAAAGRycy9kb3ducmV2LnhtbESPT2vCQBDF70K/wzIFb7rbYkWjq5SWgqcW4x/wNmTH&#10;JDQ7G7JbE79951DobYb35r3frLeDb9SNulgHtvA0NaCIi+BqLi0cDx+TBaiYkB02gcnCnSJsNw+j&#10;NWYu9LynW55KJSEcM7RQpdRmWseiIo9xGlpi0a6h85hk7UrtOuwl3Df62Zi59lizNFTY0ltFxXf+&#10;4y2cPq+X88x8le/+pe3DYDT7pbZ2/Di8rkAlGtK/+e965wRf6OUXGUBv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yA1fnEAAAA2wAAAA8AAAAAAAAAAAAAAAAAmAIAAGRycy9k&#10;b3ducmV2LnhtbFBLBQYAAAAABAAEAPUAAACJAwAAAAA=&#10;" filled="f" stroked="f">
                  <v:textbox>
                    <w:txbxContent>
                      <w:p w:rsidR="0022284E" w:rsidRPr="006E0BAA" w:rsidRDefault="002E5340" w:rsidP="0022284E">
                        <w:pPr>
                          <w:pStyle w:val="BasicParagraph"/>
                          <w:spacing w:line="264" w:lineRule="auto"/>
                          <w:rPr>
                            <w:rFonts w:ascii="Verdana" w:hAnsi="Verdana" w:cs="Verdana"/>
                            <w:color w:val="FFFFFF" w:themeColor="background1"/>
                            <w:sz w:val="70"/>
                            <w:szCs w:val="70"/>
                          </w:rPr>
                        </w:pPr>
                        <w:r w:rsidRPr="006E0BAA">
                          <w:rPr>
                            <w:rFonts w:ascii="Berthold City" w:hAnsi="Berthold City"/>
                            <w:b/>
                            <w:color w:val="FFFFFF" w:themeColor="background1"/>
                            <w:sz w:val="70"/>
                            <w:szCs w:val="70"/>
                            <w:lang w:val="en-AU"/>
                          </w:rPr>
                          <w:t>CONTACT</w:t>
                        </w:r>
                        <w:r w:rsidR="0022284E" w:rsidRPr="006E0BAA">
                          <w:rPr>
                            <w:rFonts w:ascii="Berthold City" w:hAnsi="Berthold City"/>
                            <w:b/>
                            <w:color w:val="FFFFFF" w:themeColor="background1"/>
                            <w:sz w:val="70"/>
                            <w:szCs w:val="70"/>
                            <w:lang w:val="en-AU"/>
                          </w:rPr>
                          <w:br/>
                        </w:r>
                        <w:r w:rsidR="0022284E" w:rsidRPr="006E0BAA">
                          <w:rPr>
                            <w:rFonts w:ascii="Verdana" w:hAnsi="Verdana" w:cs="Verdana"/>
                            <w:b/>
                            <w:bCs/>
                            <w:color w:val="FFFFFF" w:themeColor="background1"/>
                            <w:sz w:val="70"/>
                            <w:szCs w:val="70"/>
                          </w:rPr>
                          <w:br/>
                        </w:r>
                      </w:p>
                      <w:p w:rsidR="002E5340" w:rsidRPr="002E5340" w:rsidRDefault="002E5340" w:rsidP="002E5340">
                        <w:pPr>
                          <w:spacing w:after="0"/>
                          <w:rPr>
                            <w:rFonts w:ascii="Berthold City" w:hAnsi="Berthold City"/>
                            <w:b/>
                            <w:color w:val="FFFFFF" w:themeColor="background1"/>
                            <w:sz w:val="60"/>
                            <w:szCs w:val="60"/>
                            <w:lang w:val="en-AU"/>
                          </w:rPr>
                        </w:pPr>
                      </w:p>
                    </w:txbxContent>
                  </v:textbox>
                </v:shape>
                <v:shape id="_x0000_s1031" type="#_x0000_t202" style="position:absolute;left:28556;top:554;width:46424;height:62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c/WcMA&#10;AADaAAAADwAAAGRycy9kb3ducmV2LnhtbESPQWvCQBSE70L/w/IK3sxuxUoT3YRSETy1aKvg7ZF9&#10;JqHZtyG7mvjvu4VCj8PMfMOsi9G24ka9bxxreEoUCOLSmYYrDV+f29kLCB+QDbaOScOdPBT5w2SN&#10;mXED7+l2CJWIEPYZaqhD6DIpfVmTRZ+4jjh6F9dbDFH2lTQ9DhFuWzlXaiktNhwXauzoraby+3C1&#10;Go7vl/NpoT6qjX3uBjcqyTaVWk8fx9cViEBj+A//tXdGQwq/V+INkPk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Dc/WcMAAADaAAAADwAAAAAAAAAAAAAAAACYAgAAZHJzL2Rv&#10;d25yZXYueG1sUEsFBgAAAAAEAAQA9QAAAIgDAAAAAA==&#10;" filled="f" stroked="f">
                  <v:textbox>
                    <w:txbxContent>
                      <w:p w:rsidR="00440B80" w:rsidRPr="00440B80" w:rsidRDefault="002E5340" w:rsidP="00440B80">
                        <w:pPr>
                          <w:spacing w:after="0"/>
                          <w:ind w:left="2880" w:hanging="3164"/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Verdana" w:hAnsi="Verdana"/>
                            <w:b/>
                            <w:color w:val="E31F26"/>
                            <w:sz w:val="24"/>
                            <w:szCs w:val="20"/>
                          </w:rPr>
                          <w:t xml:space="preserve">   </w:t>
                        </w:r>
                        <w:r w:rsidR="00440B80" w:rsidRPr="00440B80"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>Dave Hickey – National Powercraft Officer</w:t>
                        </w:r>
                      </w:p>
                      <w:p w:rsidR="00440B80" w:rsidRPr="00440B80" w:rsidRDefault="00BC2056" w:rsidP="00440B80">
                        <w:pPr>
                          <w:spacing w:after="0"/>
                          <w:ind w:left="2880" w:hanging="3164"/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 xml:space="preserve">   </w:t>
                        </w:r>
                        <w:r w:rsidR="00440B80"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 xml:space="preserve">M </w:t>
                        </w:r>
                        <w:r w:rsidR="00440B80" w:rsidRPr="00440B80"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>| 027 280 6420</w:t>
                        </w:r>
                      </w:p>
                      <w:p w:rsidR="000F6749" w:rsidRPr="0022284E" w:rsidRDefault="00440B80" w:rsidP="00440B80">
                        <w:pPr>
                          <w:spacing w:after="0"/>
                          <w:ind w:left="2880" w:hanging="3164"/>
                          <w:rPr>
                            <w:rFonts w:ascii="Verdana" w:hAnsi="Verdana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440B80"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 xml:space="preserve">E </w:t>
                        </w:r>
                        <w:proofErr w:type="spellStart"/>
                        <w:r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>E</w:t>
                        </w:r>
                        <w:proofErr w:type="spellEnd"/>
                        <w:r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 xml:space="preserve"> </w:t>
                        </w:r>
                        <w:r w:rsidRPr="00440B80">
                          <w:rPr>
                            <w:rFonts w:ascii="Verdana" w:hAnsi="Verdana"/>
                            <w:b/>
                            <w:color w:val="FFFFFF" w:themeColor="background1"/>
                            <w:sz w:val="20"/>
                            <w:szCs w:val="20"/>
                          </w:rPr>
                          <w:t>| david.hickey@surflifesaving.org.nz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:rsidR="002A292E" w:rsidRDefault="002A292E" w:rsidP="00C800D7">
      <w:pPr>
        <w:ind w:left="3600" w:hanging="3600"/>
        <w:rPr>
          <w:rFonts w:ascii="Verdana" w:hAnsi="Verdana"/>
          <w:sz w:val="20"/>
          <w:szCs w:val="20"/>
        </w:rPr>
      </w:pPr>
    </w:p>
    <w:p w:rsidR="00B22A60" w:rsidRPr="00B750FD" w:rsidRDefault="004E3584" w:rsidP="002E5340">
      <w:pPr>
        <w:spacing w:after="0"/>
        <w:rPr>
          <w:rFonts w:ascii="Verdana" w:hAnsi="Verdana"/>
          <w:sz w:val="20"/>
          <w:szCs w:val="20"/>
        </w:rPr>
      </w:pPr>
      <w:r w:rsidRPr="00B750FD">
        <w:rPr>
          <w:rFonts w:ascii="Verdana" w:hAnsi="Verdana"/>
          <w:color w:val="FF0000"/>
          <w:sz w:val="20"/>
          <w:szCs w:val="20"/>
        </w:rPr>
        <w:t xml:space="preserve"> </w:t>
      </w:r>
    </w:p>
    <w:p w:rsidR="00D312A5" w:rsidRPr="00B22A60" w:rsidRDefault="006E1A6F" w:rsidP="00C800D7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noProof/>
          <w:sz w:val="20"/>
          <w:szCs w:val="20"/>
          <w:lang w:eastAsia="en-NZ"/>
        </w:rPr>
        <w:drawing>
          <wp:anchor distT="0" distB="0" distL="114300" distR="114300" simplePos="0" relativeHeight="251633653" behindDoc="0" locked="0" layoutInCell="1" allowOverlap="1" wp14:anchorId="0206E0FA" wp14:editId="097B1945">
            <wp:simplePos x="0" y="0"/>
            <wp:positionH relativeFrom="column">
              <wp:posOffset>-2350135</wp:posOffset>
            </wp:positionH>
            <wp:positionV relativeFrom="paragraph">
              <wp:posOffset>459106</wp:posOffset>
            </wp:positionV>
            <wp:extent cx="9422838" cy="4274820"/>
            <wp:effectExtent l="0" t="0" r="6985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FPS04935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5931" cy="42762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09F8" w:rsidRPr="00E00800">
        <w:rPr>
          <w:rFonts w:ascii="Verdana" w:hAnsi="Verdana"/>
          <w:noProof/>
          <w:sz w:val="20"/>
          <w:szCs w:val="20"/>
          <w:lang w:eastAsia="en-NZ"/>
        </w:rPr>
        <mc:AlternateContent>
          <mc:Choice Requires="wps">
            <w:drawing>
              <wp:anchor distT="0" distB="0" distL="114300" distR="114300" simplePos="0" relativeHeight="251672575" behindDoc="0" locked="0" layoutInCell="1" allowOverlap="1" wp14:anchorId="380E85E6" wp14:editId="39CD859B">
                <wp:simplePos x="0" y="0"/>
                <wp:positionH relativeFrom="margin">
                  <wp:posOffset>-292735</wp:posOffset>
                </wp:positionH>
                <wp:positionV relativeFrom="paragraph">
                  <wp:posOffset>408940</wp:posOffset>
                </wp:positionV>
                <wp:extent cx="6774512" cy="530860"/>
                <wp:effectExtent l="0" t="0" r="0" b="254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512" cy="530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00800" w:rsidRPr="00837F59" w:rsidRDefault="00E00800" w:rsidP="00E00800">
                            <w:pPr>
                              <w:spacing w:after="0"/>
                              <w:rPr>
                                <w:rFonts w:ascii="Verdana" w:hAnsi="Verdan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E85E6" id="_x0000_s1032" type="#_x0000_t202" style="position:absolute;margin-left:-23.05pt;margin-top:32.2pt;width:533.45pt;height:41.8pt;z-index:2516725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" filled="f" stroked="f">
                <v:textbox>
                  <w:txbxContent>
                    <w:p w:rsidR="00E00800" w:rsidRPr="00837F59" w:rsidRDefault="00E00800" w:rsidP="00E00800">
                      <w:pPr>
                        <w:spacing w:after="0"/>
                        <w:rPr>
                          <w:rFonts w:ascii="Verdana" w:hAnsi="Verdana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D312A5" w:rsidRPr="00B22A60" w:rsidSect="00ED40F4">
      <w:footerReference w:type="first" r:id="rId15"/>
      <w:pgSz w:w="11906" w:h="16838"/>
      <w:pgMar w:top="0" w:right="851" w:bottom="426" w:left="851" w:header="142" w:footer="6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7FE9" w:rsidRDefault="00F07FE9" w:rsidP="004A754E">
      <w:pPr>
        <w:spacing w:after="0" w:line="240" w:lineRule="auto"/>
      </w:pPr>
      <w:r>
        <w:separator/>
      </w:r>
    </w:p>
  </w:endnote>
  <w:endnote w:type="continuationSeparator" w:id="0">
    <w:p w:rsidR="00F07FE9" w:rsidRDefault="00F07FE9" w:rsidP="004A7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erthold City"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14BBB" w:rsidRPr="008C3930" w:rsidRDefault="00E14BBB" w:rsidP="00B46981">
    <w:pPr>
      <w:pStyle w:val="BasicParagraph"/>
      <w:spacing w:line="264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7FE9" w:rsidRDefault="00F07FE9" w:rsidP="004A754E">
      <w:pPr>
        <w:spacing w:after="0" w:line="240" w:lineRule="auto"/>
      </w:pPr>
      <w:r>
        <w:separator/>
      </w:r>
    </w:p>
  </w:footnote>
  <w:footnote w:type="continuationSeparator" w:id="0">
    <w:p w:rsidR="00F07FE9" w:rsidRDefault="00F07FE9" w:rsidP="004A75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A30CB1"/>
    <w:multiLevelType w:val="hybridMultilevel"/>
    <w:tmpl w:val="B1F21530"/>
    <w:lvl w:ilvl="0" w:tplc="5E7647F4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796" w:hanging="360"/>
      </w:pPr>
    </w:lvl>
    <w:lvl w:ilvl="2" w:tplc="1409001B" w:tentative="1">
      <w:start w:val="1"/>
      <w:numFmt w:val="lowerRoman"/>
      <w:lvlText w:val="%3."/>
      <w:lvlJc w:val="right"/>
      <w:pPr>
        <w:ind w:left="1516" w:hanging="180"/>
      </w:pPr>
    </w:lvl>
    <w:lvl w:ilvl="3" w:tplc="1409000F" w:tentative="1">
      <w:start w:val="1"/>
      <w:numFmt w:val="decimal"/>
      <w:lvlText w:val="%4."/>
      <w:lvlJc w:val="left"/>
      <w:pPr>
        <w:ind w:left="2236" w:hanging="360"/>
      </w:pPr>
    </w:lvl>
    <w:lvl w:ilvl="4" w:tplc="14090019" w:tentative="1">
      <w:start w:val="1"/>
      <w:numFmt w:val="lowerLetter"/>
      <w:lvlText w:val="%5."/>
      <w:lvlJc w:val="left"/>
      <w:pPr>
        <w:ind w:left="2956" w:hanging="360"/>
      </w:pPr>
    </w:lvl>
    <w:lvl w:ilvl="5" w:tplc="1409001B" w:tentative="1">
      <w:start w:val="1"/>
      <w:numFmt w:val="lowerRoman"/>
      <w:lvlText w:val="%6."/>
      <w:lvlJc w:val="right"/>
      <w:pPr>
        <w:ind w:left="3676" w:hanging="180"/>
      </w:pPr>
    </w:lvl>
    <w:lvl w:ilvl="6" w:tplc="1409000F" w:tentative="1">
      <w:start w:val="1"/>
      <w:numFmt w:val="decimal"/>
      <w:lvlText w:val="%7."/>
      <w:lvlJc w:val="left"/>
      <w:pPr>
        <w:ind w:left="4396" w:hanging="360"/>
      </w:pPr>
    </w:lvl>
    <w:lvl w:ilvl="7" w:tplc="14090019" w:tentative="1">
      <w:start w:val="1"/>
      <w:numFmt w:val="lowerLetter"/>
      <w:lvlText w:val="%8."/>
      <w:lvlJc w:val="left"/>
      <w:pPr>
        <w:ind w:left="5116" w:hanging="360"/>
      </w:pPr>
    </w:lvl>
    <w:lvl w:ilvl="8" w:tplc="1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" w15:restartNumberingAfterBreak="0">
    <w:nsid w:val="365B7CA2"/>
    <w:multiLevelType w:val="hybridMultilevel"/>
    <w:tmpl w:val="3EE2D382"/>
    <w:lvl w:ilvl="0" w:tplc="1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53E41507"/>
    <w:multiLevelType w:val="multilevel"/>
    <w:tmpl w:val="C9B6C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LewsDQxNzAyMLRU0lEKTi0uzszPAykwqgUAUO8GzSwAAAA="/>
  </w:docVars>
  <w:rsids>
    <w:rsidRoot w:val="00957948"/>
    <w:rsid w:val="000510BA"/>
    <w:rsid w:val="00053F74"/>
    <w:rsid w:val="0005697F"/>
    <w:rsid w:val="00057B38"/>
    <w:rsid w:val="000611CC"/>
    <w:rsid w:val="0006784E"/>
    <w:rsid w:val="000706D9"/>
    <w:rsid w:val="00092B1C"/>
    <w:rsid w:val="000A484B"/>
    <w:rsid w:val="000A6C6F"/>
    <w:rsid w:val="000C3394"/>
    <w:rsid w:val="000C3FAA"/>
    <w:rsid w:val="000C4850"/>
    <w:rsid w:val="000D27EF"/>
    <w:rsid w:val="000E34DB"/>
    <w:rsid w:val="000F6749"/>
    <w:rsid w:val="00106CAB"/>
    <w:rsid w:val="00107296"/>
    <w:rsid w:val="00121CB5"/>
    <w:rsid w:val="001412F8"/>
    <w:rsid w:val="00145911"/>
    <w:rsid w:val="00146937"/>
    <w:rsid w:val="001D0871"/>
    <w:rsid w:val="001E1E09"/>
    <w:rsid w:val="001F61CF"/>
    <w:rsid w:val="0020591A"/>
    <w:rsid w:val="00205EBA"/>
    <w:rsid w:val="0021781A"/>
    <w:rsid w:val="0022284E"/>
    <w:rsid w:val="002350C5"/>
    <w:rsid w:val="0024315F"/>
    <w:rsid w:val="00257CD0"/>
    <w:rsid w:val="00264619"/>
    <w:rsid w:val="002930F9"/>
    <w:rsid w:val="002A292E"/>
    <w:rsid w:val="002B3835"/>
    <w:rsid w:val="002C1395"/>
    <w:rsid w:val="002E5340"/>
    <w:rsid w:val="002E6956"/>
    <w:rsid w:val="002E7951"/>
    <w:rsid w:val="003006E0"/>
    <w:rsid w:val="00305112"/>
    <w:rsid w:val="003130A0"/>
    <w:rsid w:val="0031354B"/>
    <w:rsid w:val="00325DD4"/>
    <w:rsid w:val="003444F2"/>
    <w:rsid w:val="00347302"/>
    <w:rsid w:val="00395C2F"/>
    <w:rsid w:val="003B4324"/>
    <w:rsid w:val="003D1951"/>
    <w:rsid w:val="003F0E98"/>
    <w:rsid w:val="00405DE7"/>
    <w:rsid w:val="00424020"/>
    <w:rsid w:val="00440B80"/>
    <w:rsid w:val="00443C31"/>
    <w:rsid w:val="004646BC"/>
    <w:rsid w:val="00464FC2"/>
    <w:rsid w:val="004717B3"/>
    <w:rsid w:val="00472F97"/>
    <w:rsid w:val="00473FBA"/>
    <w:rsid w:val="004831A1"/>
    <w:rsid w:val="004A418E"/>
    <w:rsid w:val="004A754E"/>
    <w:rsid w:val="004B1576"/>
    <w:rsid w:val="004C7E30"/>
    <w:rsid w:val="004E3584"/>
    <w:rsid w:val="004F79E3"/>
    <w:rsid w:val="00543D44"/>
    <w:rsid w:val="00543E9F"/>
    <w:rsid w:val="00546DDF"/>
    <w:rsid w:val="00563D36"/>
    <w:rsid w:val="00564F85"/>
    <w:rsid w:val="00585264"/>
    <w:rsid w:val="00595240"/>
    <w:rsid w:val="005A39A5"/>
    <w:rsid w:val="005D4600"/>
    <w:rsid w:val="005F780C"/>
    <w:rsid w:val="00606374"/>
    <w:rsid w:val="00607C10"/>
    <w:rsid w:val="00677590"/>
    <w:rsid w:val="006775CE"/>
    <w:rsid w:val="00687778"/>
    <w:rsid w:val="00692C78"/>
    <w:rsid w:val="006A1387"/>
    <w:rsid w:val="006A705C"/>
    <w:rsid w:val="006C2C41"/>
    <w:rsid w:val="006E0BAA"/>
    <w:rsid w:val="006E1A6F"/>
    <w:rsid w:val="00710BEF"/>
    <w:rsid w:val="007154C2"/>
    <w:rsid w:val="00717849"/>
    <w:rsid w:val="00734370"/>
    <w:rsid w:val="00746B45"/>
    <w:rsid w:val="00747276"/>
    <w:rsid w:val="00765585"/>
    <w:rsid w:val="0078452C"/>
    <w:rsid w:val="00796FB5"/>
    <w:rsid w:val="007B2BAF"/>
    <w:rsid w:val="007D7002"/>
    <w:rsid w:val="007E69CC"/>
    <w:rsid w:val="007E6D4E"/>
    <w:rsid w:val="007F0CFE"/>
    <w:rsid w:val="008222EB"/>
    <w:rsid w:val="00830E4A"/>
    <w:rsid w:val="00837F59"/>
    <w:rsid w:val="00845D95"/>
    <w:rsid w:val="00850C7B"/>
    <w:rsid w:val="0085177F"/>
    <w:rsid w:val="00865C77"/>
    <w:rsid w:val="00876AD6"/>
    <w:rsid w:val="00886A6B"/>
    <w:rsid w:val="00897FBB"/>
    <w:rsid w:val="008A428A"/>
    <w:rsid w:val="008C3930"/>
    <w:rsid w:val="008D01C4"/>
    <w:rsid w:val="008D46F0"/>
    <w:rsid w:val="008E3F7D"/>
    <w:rsid w:val="0092020A"/>
    <w:rsid w:val="009269FD"/>
    <w:rsid w:val="00945D92"/>
    <w:rsid w:val="00957948"/>
    <w:rsid w:val="00970A83"/>
    <w:rsid w:val="00976C69"/>
    <w:rsid w:val="00982B8F"/>
    <w:rsid w:val="00985D8F"/>
    <w:rsid w:val="009A093F"/>
    <w:rsid w:val="009A4B34"/>
    <w:rsid w:val="009A5F12"/>
    <w:rsid w:val="009C024E"/>
    <w:rsid w:val="009C664C"/>
    <w:rsid w:val="009D3F9E"/>
    <w:rsid w:val="009F5A67"/>
    <w:rsid w:val="00A11B75"/>
    <w:rsid w:val="00A5522B"/>
    <w:rsid w:val="00A60650"/>
    <w:rsid w:val="00A72538"/>
    <w:rsid w:val="00A74AF2"/>
    <w:rsid w:val="00A87B0B"/>
    <w:rsid w:val="00AC6114"/>
    <w:rsid w:val="00AC720F"/>
    <w:rsid w:val="00AD0F25"/>
    <w:rsid w:val="00AD5FFA"/>
    <w:rsid w:val="00AE3F5C"/>
    <w:rsid w:val="00B10621"/>
    <w:rsid w:val="00B22A60"/>
    <w:rsid w:val="00B2458F"/>
    <w:rsid w:val="00B46981"/>
    <w:rsid w:val="00B750FD"/>
    <w:rsid w:val="00B80F50"/>
    <w:rsid w:val="00B9215C"/>
    <w:rsid w:val="00B940A1"/>
    <w:rsid w:val="00B94A25"/>
    <w:rsid w:val="00BA27FE"/>
    <w:rsid w:val="00BC2056"/>
    <w:rsid w:val="00BC3F6D"/>
    <w:rsid w:val="00BC5F6A"/>
    <w:rsid w:val="00BE5DCC"/>
    <w:rsid w:val="00BE60A5"/>
    <w:rsid w:val="00C00196"/>
    <w:rsid w:val="00C03BD4"/>
    <w:rsid w:val="00C07DA9"/>
    <w:rsid w:val="00C14DCC"/>
    <w:rsid w:val="00C228F1"/>
    <w:rsid w:val="00C3660D"/>
    <w:rsid w:val="00C45268"/>
    <w:rsid w:val="00C7548A"/>
    <w:rsid w:val="00C800D7"/>
    <w:rsid w:val="00CA119C"/>
    <w:rsid w:val="00CB4C60"/>
    <w:rsid w:val="00CC6459"/>
    <w:rsid w:val="00CE1323"/>
    <w:rsid w:val="00CE40A5"/>
    <w:rsid w:val="00CF0C0A"/>
    <w:rsid w:val="00D1635D"/>
    <w:rsid w:val="00D203D4"/>
    <w:rsid w:val="00D25B32"/>
    <w:rsid w:val="00D312A5"/>
    <w:rsid w:val="00D4490D"/>
    <w:rsid w:val="00D46F2C"/>
    <w:rsid w:val="00D63C7D"/>
    <w:rsid w:val="00DA7A7D"/>
    <w:rsid w:val="00DB22D1"/>
    <w:rsid w:val="00DB4C68"/>
    <w:rsid w:val="00DB4E97"/>
    <w:rsid w:val="00DC1663"/>
    <w:rsid w:val="00DD061C"/>
    <w:rsid w:val="00DD3DEE"/>
    <w:rsid w:val="00DD617D"/>
    <w:rsid w:val="00DE38D3"/>
    <w:rsid w:val="00DF5211"/>
    <w:rsid w:val="00DF5CEE"/>
    <w:rsid w:val="00E00800"/>
    <w:rsid w:val="00E06732"/>
    <w:rsid w:val="00E14BBB"/>
    <w:rsid w:val="00E26FCC"/>
    <w:rsid w:val="00E31F7A"/>
    <w:rsid w:val="00E572F7"/>
    <w:rsid w:val="00EC01F7"/>
    <w:rsid w:val="00ED40F4"/>
    <w:rsid w:val="00EE3A7E"/>
    <w:rsid w:val="00EF224B"/>
    <w:rsid w:val="00EF3093"/>
    <w:rsid w:val="00EF5C56"/>
    <w:rsid w:val="00F07FE9"/>
    <w:rsid w:val="00F11497"/>
    <w:rsid w:val="00F21121"/>
    <w:rsid w:val="00F652EF"/>
    <w:rsid w:val="00F809F8"/>
    <w:rsid w:val="00F8666F"/>
    <w:rsid w:val="00FA7FB3"/>
    <w:rsid w:val="00FB5ABA"/>
    <w:rsid w:val="00FC22A5"/>
    <w:rsid w:val="00FC347B"/>
    <w:rsid w:val="00FD7B91"/>
    <w:rsid w:val="00FE4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8607DF7A-2E2C-4417-8AEF-FB0D8A38F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5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54E"/>
  </w:style>
  <w:style w:type="paragraph" w:styleId="Footer">
    <w:name w:val="footer"/>
    <w:basedOn w:val="Normal"/>
    <w:link w:val="FooterChar"/>
    <w:uiPriority w:val="99"/>
    <w:unhideWhenUsed/>
    <w:rsid w:val="004A75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54E"/>
  </w:style>
  <w:style w:type="paragraph" w:customStyle="1" w:styleId="BasicParagraph">
    <w:name w:val="[Basic Paragraph]"/>
    <w:basedOn w:val="Normal"/>
    <w:uiPriority w:val="99"/>
    <w:rsid w:val="004A754E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4A754E"/>
    <w:rPr>
      <w:color w:val="0563C1" w:themeColor="hyperlink"/>
      <w:u w:val="single"/>
    </w:rPr>
  </w:style>
  <w:style w:type="paragraph" w:customStyle="1" w:styleId="Body">
    <w:name w:val="Body"/>
    <w:basedOn w:val="BasicParagraph"/>
    <w:qFormat/>
    <w:rsid w:val="004A754E"/>
    <w:rPr>
      <w:rFonts w:ascii="Verdana" w:hAnsi="Verdana" w:cs="Verdana"/>
      <w:sz w:val="22"/>
      <w:szCs w:val="22"/>
    </w:rPr>
  </w:style>
  <w:style w:type="table" w:styleId="TableGrid">
    <w:name w:val="Table Grid"/>
    <w:basedOn w:val="TableNormal"/>
    <w:rsid w:val="00257C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4E3584"/>
    <w:pPr>
      <w:widowControl w:val="0"/>
      <w:spacing w:after="0" w:line="240" w:lineRule="auto"/>
    </w:pPr>
    <w:rPr>
      <w:rFonts w:ascii="Verdana" w:eastAsia="Verdana" w:hAnsi="Verdana" w:cs="Verdana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E3584"/>
    <w:rPr>
      <w:rFonts w:ascii="Verdana" w:eastAsia="Verdana" w:hAnsi="Verdana" w:cs="Verdan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3B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BD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203D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A418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D70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70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70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70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700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294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file:///C:\Users\dave.hickey\AppData\Local\Microsoft\Windows\Temporary%20Internet%20Files\Content.Outlook\76ZPOMFU\david.hickey@surflifesaving.org.n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6E75F5-8FEC-497C-90A7-AE87524D4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08</Words>
  <Characters>1761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rf Life Saving New Zealand</Company>
  <LinksUpToDate>false</LinksUpToDate>
  <CharactersWithSpaces>20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..Netta Cagney</dc:creator>
  <cp:lastModifiedBy>...Debbie Moodie</cp:lastModifiedBy>
  <cp:revision>2</cp:revision>
  <cp:lastPrinted>2020-06-26T02:20:00Z</cp:lastPrinted>
  <dcterms:created xsi:type="dcterms:W3CDTF">2020-08-23T08:51:00Z</dcterms:created>
  <dcterms:modified xsi:type="dcterms:W3CDTF">2020-08-23T08:51:00Z</dcterms:modified>
</cp:coreProperties>
</file>